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352C5" w14:textId="77B250F0" w:rsidR="00120553" w:rsidRPr="00D747F0" w:rsidRDefault="00804D95" w:rsidP="00100AD0">
      <w:pPr>
        <w:spacing w:before="60"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747F0">
        <w:rPr>
          <w:rFonts w:ascii="Times New Roman" w:hAnsi="Times New Roman" w:cs="Times New Roman"/>
          <w:b/>
          <w:bCs/>
          <w:sz w:val="28"/>
          <w:szCs w:val="28"/>
        </w:rPr>
        <w:t>SUNIL RAJ THOTA</w:t>
      </w:r>
    </w:p>
    <w:p w14:paraId="0ED80BE4" w14:textId="0AF610C6" w:rsidR="00E754B5" w:rsidRPr="00D747F0" w:rsidRDefault="00E754B5" w:rsidP="00544811">
      <w:pPr>
        <w:spacing w:before="60" w:after="90"/>
        <w:jc w:val="center"/>
        <w:rPr>
          <w:rFonts w:ascii="Times New Roman" w:hAnsi="Times New Roman" w:cs="Times New Roman"/>
        </w:rPr>
      </w:pPr>
      <w:r w:rsidRPr="00D747F0">
        <w:rPr>
          <w:rFonts w:ascii="Times New Roman" w:hAnsi="Times New Roman" w:cs="Times New Roman"/>
        </w:rPr>
        <w:t>Boston, MA, USA</w:t>
      </w:r>
    </w:p>
    <w:p w14:paraId="0677C0FF" w14:textId="395992C2" w:rsidR="0033049D" w:rsidRDefault="00540403" w:rsidP="00F717BF">
      <w:pPr>
        <w:pStyle w:val="Heading2"/>
        <w:spacing w:after="180"/>
        <w:jc w:val="lef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744D3A" wp14:editId="48C6EF9B">
                <wp:simplePos x="0" y="0"/>
                <wp:positionH relativeFrom="column">
                  <wp:posOffset>-32385</wp:posOffset>
                </wp:positionH>
                <wp:positionV relativeFrom="paragraph">
                  <wp:posOffset>213360</wp:posOffset>
                </wp:positionV>
                <wp:extent cx="70866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FB8F43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.55pt,16.8pt" to="555.45pt,1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" strokecolor="black [3213]" strokeweight=".5pt">
                <v:stroke joinstyle="miter"/>
              </v:line>
            </w:pict>
          </mc:Fallback>
        </mc:AlternateContent>
      </w:r>
      <w:r w:rsidR="00BD631B" w:rsidRPr="00E54CA7">
        <w:rPr>
          <w:sz w:val="22"/>
          <w:szCs w:val="22"/>
        </w:rPr>
        <w:t>EDUCATI</w:t>
      </w:r>
      <w:r w:rsidR="00BD6127" w:rsidRPr="00E54CA7">
        <w:rPr>
          <w:sz w:val="22"/>
          <w:szCs w:val="22"/>
        </w:rPr>
        <w:t>ON</w:t>
      </w:r>
    </w:p>
    <w:p w14:paraId="1CAB68C3" w14:textId="52EC32BF" w:rsidR="0043169E" w:rsidRPr="00D747F0" w:rsidRDefault="00D747F0" w:rsidP="004E1D63">
      <w:pPr>
        <w:spacing w:after="0"/>
        <w:rPr>
          <w:rFonts w:ascii="Times New Roman" w:hAnsi="Times New Roman" w:cs="Times New Roman"/>
        </w:rPr>
      </w:pPr>
      <w:r w:rsidRPr="00A63841">
        <w:rPr>
          <w:rFonts w:ascii="Times New Roman" w:hAnsi="Times New Roman" w:cs="Times New Roman"/>
          <w:b/>
          <w:bCs/>
        </w:rPr>
        <w:t>Northeastern University</w:t>
      </w:r>
      <w:r w:rsidR="00C10BFD">
        <w:rPr>
          <w:rFonts w:ascii="Times New Roman" w:hAnsi="Times New Roman" w:cs="Times New Roman"/>
        </w:rPr>
        <w:t xml:space="preserve">, Boston, </w:t>
      </w:r>
      <w:r w:rsidR="00421542">
        <w:rPr>
          <w:rFonts w:ascii="Times New Roman" w:hAnsi="Times New Roman" w:cs="Times New Roman"/>
        </w:rPr>
        <w:t>USA</w:t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</w:r>
      <w:r w:rsidR="00C10BFD">
        <w:rPr>
          <w:rFonts w:ascii="Times New Roman" w:hAnsi="Times New Roman" w:cs="Times New Roman"/>
        </w:rPr>
        <w:tab/>
        <w:t xml:space="preserve">          </w:t>
      </w:r>
      <w:r w:rsidR="00C10BFD" w:rsidRPr="00A24CD9">
        <w:rPr>
          <w:rFonts w:ascii="Times New Roman" w:hAnsi="Times New Roman" w:cs="Times New Roman"/>
          <w:b/>
          <w:bCs/>
        </w:rPr>
        <w:t>Sept 2020</w:t>
      </w:r>
      <w:r w:rsidR="00917D8C">
        <w:rPr>
          <w:rFonts w:ascii="Times New Roman" w:hAnsi="Times New Roman" w:cs="Times New Roman"/>
          <w:b/>
          <w:bCs/>
        </w:rPr>
        <w:t xml:space="preserve"> - </w:t>
      </w:r>
      <w:r w:rsidR="00C10BFD" w:rsidRPr="00A24CD9">
        <w:rPr>
          <w:rFonts w:ascii="Times New Roman" w:hAnsi="Times New Roman" w:cs="Times New Roman"/>
          <w:b/>
          <w:bCs/>
        </w:rPr>
        <w:t>Present</w:t>
      </w:r>
    </w:p>
    <w:p w14:paraId="050ED8AF" w14:textId="6540FFDF" w:rsidR="008E4793" w:rsidRDefault="00776DAF" w:rsidP="00DF1A09">
      <w:pPr>
        <w:spacing w:after="0"/>
        <w:rPr>
          <w:rFonts w:ascii="Times New Roman" w:hAnsi="Times New Roman" w:cs="Times New Roman"/>
        </w:rPr>
      </w:pPr>
      <w:r w:rsidRPr="00776DAF">
        <w:rPr>
          <w:rFonts w:ascii="Times New Roman" w:hAnsi="Times New Roman" w:cs="Times New Roman"/>
          <w:i/>
          <w:iCs/>
        </w:rPr>
        <w:t>Master of Science, Analytics</w:t>
      </w:r>
    </w:p>
    <w:p w14:paraId="74CE734F" w14:textId="6A488F9A" w:rsidR="00DF1A09" w:rsidRDefault="00DF1A09" w:rsidP="00313E1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urses: </w:t>
      </w:r>
      <w:r w:rsidR="003A69E6">
        <w:rPr>
          <w:rFonts w:ascii="Times New Roman" w:hAnsi="Times New Roman" w:cs="Times New Roman"/>
        </w:rPr>
        <w:t xml:space="preserve">Database Management Systems, Business Intelligence, Data Warehousing, </w:t>
      </w:r>
      <w:r w:rsidR="006939D7">
        <w:rPr>
          <w:rFonts w:ascii="Times New Roman" w:hAnsi="Times New Roman" w:cs="Times New Roman"/>
        </w:rPr>
        <w:t xml:space="preserve">Statistics, </w:t>
      </w:r>
      <w:r w:rsidR="003A69E6">
        <w:rPr>
          <w:rFonts w:ascii="Times New Roman" w:hAnsi="Times New Roman" w:cs="Times New Roman"/>
        </w:rPr>
        <w:t>Data Science</w:t>
      </w:r>
      <w:r w:rsidR="006939D7">
        <w:rPr>
          <w:rFonts w:ascii="Times New Roman" w:hAnsi="Times New Roman" w:cs="Times New Roman"/>
        </w:rPr>
        <w:t xml:space="preserve"> &amp;</w:t>
      </w:r>
      <w:r w:rsidR="003A69E6">
        <w:rPr>
          <w:rFonts w:ascii="Times New Roman" w:hAnsi="Times New Roman" w:cs="Times New Roman"/>
        </w:rPr>
        <w:t xml:space="preserve"> </w:t>
      </w:r>
      <w:r w:rsidR="00BA3AF9">
        <w:rPr>
          <w:rFonts w:ascii="Times New Roman" w:hAnsi="Times New Roman" w:cs="Times New Roman"/>
        </w:rPr>
        <w:t>Visualization</w:t>
      </w:r>
    </w:p>
    <w:p w14:paraId="175B8B00" w14:textId="72ED404E" w:rsidR="00946029" w:rsidRDefault="00946029" w:rsidP="00946029">
      <w:pPr>
        <w:spacing w:before="90" w:after="0"/>
        <w:rPr>
          <w:rFonts w:ascii="Times New Roman" w:hAnsi="Times New Roman" w:cs="Times New Roman"/>
          <w:b/>
          <w:bCs/>
        </w:rPr>
      </w:pPr>
      <w:r w:rsidRPr="00EB7C61">
        <w:rPr>
          <w:rFonts w:ascii="Times New Roman" w:hAnsi="Times New Roman" w:cs="Times New Roman"/>
          <w:b/>
          <w:bCs/>
        </w:rPr>
        <w:t>Andhra University</w:t>
      </w:r>
      <w:r>
        <w:rPr>
          <w:rFonts w:ascii="Times New Roman" w:hAnsi="Times New Roman" w:cs="Times New Roman"/>
        </w:rPr>
        <w:t>, Visakhapatnam, India</w:t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</w:r>
      <w:r w:rsidR="009B4CF1">
        <w:rPr>
          <w:rFonts w:ascii="Times New Roman" w:hAnsi="Times New Roman" w:cs="Times New Roman"/>
        </w:rPr>
        <w:tab/>
        <w:t xml:space="preserve">     </w:t>
      </w:r>
      <w:r w:rsidR="009B4CF1" w:rsidRPr="009B4CF1">
        <w:rPr>
          <w:rFonts w:ascii="Times New Roman" w:hAnsi="Times New Roman" w:cs="Times New Roman"/>
          <w:b/>
          <w:bCs/>
        </w:rPr>
        <w:t xml:space="preserve">Sept 2014 </w:t>
      </w:r>
      <w:r w:rsidR="00C14E1D">
        <w:rPr>
          <w:rFonts w:ascii="Times New Roman" w:hAnsi="Times New Roman" w:cs="Times New Roman"/>
          <w:b/>
          <w:bCs/>
        </w:rPr>
        <w:t>-</w:t>
      </w:r>
      <w:r w:rsidR="009B4CF1" w:rsidRPr="009B4CF1">
        <w:rPr>
          <w:rFonts w:ascii="Times New Roman" w:hAnsi="Times New Roman" w:cs="Times New Roman"/>
          <w:b/>
          <w:bCs/>
        </w:rPr>
        <w:t xml:space="preserve"> May 2018</w:t>
      </w:r>
    </w:p>
    <w:p w14:paraId="5FB81B88" w14:textId="7436712A" w:rsidR="000D3E66" w:rsidRPr="00AB5C72" w:rsidRDefault="00690A35" w:rsidP="000D3E66">
      <w:pPr>
        <w:spacing w:after="0"/>
        <w:rPr>
          <w:rFonts w:ascii="Times New Roman" w:hAnsi="Times New Roman" w:cs="Times New Roman"/>
          <w:i/>
          <w:iCs/>
        </w:rPr>
      </w:pPr>
      <w:r w:rsidRPr="00AB5C72">
        <w:rPr>
          <w:rFonts w:ascii="Times New Roman" w:hAnsi="Times New Roman" w:cs="Times New Roman"/>
          <w:i/>
          <w:iCs/>
        </w:rPr>
        <w:t>Bachelor of Engineering, Electronics &amp; Communications Engineering</w:t>
      </w:r>
    </w:p>
    <w:p w14:paraId="0A9E5AC8" w14:textId="122396B0" w:rsidR="000D3E66" w:rsidRPr="00A57C30" w:rsidRDefault="006255E4" w:rsidP="00313E1B">
      <w:pPr>
        <w:spacing w:after="0"/>
        <w:jc w:val="both"/>
        <w:rPr>
          <w:rFonts w:ascii="Times New Roman" w:hAnsi="Times New Roman" w:cs="Times New Roman"/>
        </w:rPr>
      </w:pPr>
      <w:r w:rsidRPr="006255E4">
        <w:rPr>
          <w:rFonts w:ascii="Times New Roman" w:hAnsi="Times New Roman" w:cs="Times New Roman"/>
        </w:rPr>
        <w:t>Courses:</w:t>
      </w:r>
      <w:r w:rsidR="00D92ADF">
        <w:rPr>
          <w:rFonts w:ascii="Times New Roman" w:hAnsi="Times New Roman" w:cs="Times New Roman"/>
        </w:rPr>
        <w:t xml:space="preserve"> Data Structures &amp; Algorithms, </w:t>
      </w:r>
      <w:r w:rsidR="004B0C5F">
        <w:rPr>
          <w:rFonts w:ascii="Times New Roman" w:hAnsi="Times New Roman" w:cs="Times New Roman"/>
        </w:rPr>
        <w:t xml:space="preserve">Programming and Problem-solving, </w:t>
      </w:r>
      <w:r w:rsidR="00D92ADF">
        <w:rPr>
          <w:rFonts w:ascii="Times New Roman" w:hAnsi="Times New Roman" w:cs="Times New Roman"/>
        </w:rPr>
        <w:t>Web Development</w:t>
      </w:r>
      <w:r w:rsidR="00A57C30">
        <w:rPr>
          <w:rFonts w:ascii="Times New Roman" w:hAnsi="Times New Roman" w:cs="Times New Roman"/>
        </w:rPr>
        <w:t xml:space="preserve">, </w:t>
      </w:r>
      <w:r w:rsidR="006B306A">
        <w:rPr>
          <w:rFonts w:ascii="Times New Roman" w:hAnsi="Times New Roman" w:cs="Times New Roman"/>
        </w:rPr>
        <w:t>Probability</w:t>
      </w:r>
      <w:r w:rsidR="00A57C30">
        <w:rPr>
          <w:rFonts w:ascii="Times New Roman" w:hAnsi="Times New Roman" w:cs="Times New Roman"/>
        </w:rPr>
        <w:t>, Linear Algebra</w:t>
      </w:r>
    </w:p>
    <w:p w14:paraId="5B5D1BBD" w14:textId="4600B84E" w:rsidR="000D3E66" w:rsidRDefault="003F5DC9" w:rsidP="00F717BF">
      <w:pPr>
        <w:pStyle w:val="Heading2"/>
        <w:spacing w:before="240" w:after="180"/>
        <w:jc w:val="lef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50FA24" wp14:editId="5D3E5164">
                <wp:simplePos x="0" y="0"/>
                <wp:positionH relativeFrom="column">
                  <wp:posOffset>-13335</wp:posOffset>
                </wp:positionH>
                <wp:positionV relativeFrom="paragraph">
                  <wp:posOffset>374650</wp:posOffset>
                </wp:positionV>
                <wp:extent cx="7086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8D3E591" id="Straight Connector 4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05pt,29.5pt" to="556.95pt,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6A2E0E" w:rsidRPr="006A2E0E">
        <w:rPr>
          <w:sz w:val="22"/>
          <w:szCs w:val="22"/>
        </w:rPr>
        <w:t>TECHNICAL SKILLS</w:t>
      </w:r>
    </w:p>
    <w:p w14:paraId="5339A1D3" w14:textId="438FC71F" w:rsidR="00B0287B" w:rsidRDefault="00B0287B" w:rsidP="00936515">
      <w:pPr>
        <w:spacing w:after="0"/>
        <w:jc w:val="both"/>
        <w:rPr>
          <w:rFonts w:ascii="Times New Roman" w:hAnsi="Times New Roman" w:cs="Times New Roman"/>
        </w:rPr>
      </w:pPr>
      <w:r w:rsidRPr="00303A1E">
        <w:rPr>
          <w:rFonts w:ascii="Times New Roman" w:hAnsi="Times New Roman" w:cs="Times New Roman"/>
          <w:b/>
          <w:bCs/>
        </w:rPr>
        <w:t>Languages &amp; Frameworks</w:t>
      </w:r>
      <w:r w:rsidR="00FE23B6" w:rsidRPr="00303A1E">
        <w:rPr>
          <w:rFonts w:ascii="Times New Roman" w:hAnsi="Times New Roman" w:cs="Times New Roman"/>
          <w:b/>
          <w:bCs/>
        </w:rPr>
        <w:t>:</w:t>
      </w:r>
      <w:r w:rsidR="00FE23B6">
        <w:rPr>
          <w:rFonts w:ascii="Times New Roman" w:hAnsi="Times New Roman" w:cs="Times New Roman"/>
        </w:rPr>
        <w:tab/>
        <w:t xml:space="preserve">Python, R, </w:t>
      </w:r>
      <w:r w:rsidR="003A4553" w:rsidRPr="003A4553">
        <w:rPr>
          <w:rFonts w:ascii="Times New Roman" w:hAnsi="Times New Roman" w:cs="Times New Roman"/>
        </w:rPr>
        <w:t>SQL, MS</w:t>
      </w:r>
      <w:r w:rsidR="00F31060">
        <w:rPr>
          <w:rFonts w:ascii="Times New Roman" w:hAnsi="Times New Roman" w:cs="Times New Roman"/>
        </w:rPr>
        <w:t xml:space="preserve"> </w:t>
      </w:r>
      <w:r w:rsidR="003A4553" w:rsidRPr="003A4553">
        <w:rPr>
          <w:rFonts w:ascii="Times New Roman" w:hAnsi="Times New Roman" w:cs="Times New Roman"/>
        </w:rPr>
        <w:t>Excel, Tableau, Power BI</w:t>
      </w:r>
      <w:r w:rsidR="00755B58">
        <w:rPr>
          <w:rFonts w:ascii="Times New Roman" w:hAnsi="Times New Roman" w:cs="Times New Roman"/>
        </w:rPr>
        <w:t xml:space="preserve">, </w:t>
      </w:r>
      <w:r w:rsidR="00755B58">
        <w:rPr>
          <w:rFonts w:ascii="Times New Roman" w:hAnsi="Times New Roman" w:cs="Times New Roman"/>
        </w:rPr>
        <w:t>Hadoop, Apache Spark, R Shiny</w:t>
      </w:r>
    </w:p>
    <w:p w14:paraId="12424BF4" w14:textId="4C1715AF" w:rsidR="003E2855" w:rsidRDefault="003E2855" w:rsidP="00313E1B">
      <w:pPr>
        <w:spacing w:after="0"/>
        <w:jc w:val="both"/>
        <w:rPr>
          <w:rFonts w:ascii="Times New Roman" w:hAnsi="Times New Roman" w:cs="Times New Roman"/>
        </w:rPr>
      </w:pPr>
      <w:r w:rsidRPr="00303A1E">
        <w:rPr>
          <w:rFonts w:ascii="Times New Roman" w:hAnsi="Times New Roman" w:cs="Times New Roman"/>
          <w:b/>
          <w:bCs/>
        </w:rPr>
        <w:t>Libraries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3E2855">
        <w:rPr>
          <w:rFonts w:ascii="Times New Roman" w:hAnsi="Times New Roman" w:cs="Times New Roman"/>
        </w:rPr>
        <w:t>Pandas, Numpy, Scikit-Learn</w:t>
      </w:r>
    </w:p>
    <w:p w14:paraId="2585223F" w14:textId="05B1A7E8" w:rsidR="007434DE" w:rsidRDefault="00611933" w:rsidP="00313E1B">
      <w:pPr>
        <w:spacing w:after="0"/>
        <w:jc w:val="both"/>
        <w:rPr>
          <w:rFonts w:ascii="Times New Roman" w:hAnsi="Times New Roman" w:cs="Times New Roman"/>
        </w:rPr>
      </w:pPr>
      <w:r w:rsidRPr="00303A1E">
        <w:rPr>
          <w:rFonts w:ascii="Times New Roman" w:hAnsi="Times New Roman" w:cs="Times New Roman"/>
          <w:b/>
          <w:bCs/>
        </w:rPr>
        <w:t>Databases</w:t>
      </w:r>
      <w:r w:rsidR="001E73DD" w:rsidRPr="00303A1E">
        <w:rPr>
          <w:rFonts w:ascii="Times New Roman" w:hAnsi="Times New Roman" w:cs="Times New Roman"/>
          <w:b/>
          <w:bCs/>
        </w:rPr>
        <w:t xml:space="preserve"> &amp; Cloud</w:t>
      </w:r>
      <w:r w:rsidRPr="00303A1E">
        <w:rPr>
          <w:rFonts w:ascii="Times New Roman" w:hAnsi="Times New Roman" w:cs="Times New Roman"/>
          <w:b/>
          <w:bCs/>
        </w:rPr>
        <w:t>: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ySQL,</w:t>
      </w:r>
      <w:r w:rsidR="00755B58">
        <w:rPr>
          <w:rFonts w:ascii="Times New Roman" w:hAnsi="Times New Roman" w:cs="Times New Roman"/>
        </w:rPr>
        <w:t xml:space="preserve"> </w:t>
      </w:r>
      <w:r w:rsidR="001E73DD">
        <w:rPr>
          <w:rFonts w:ascii="Times New Roman" w:hAnsi="Times New Roman" w:cs="Times New Roman"/>
        </w:rPr>
        <w:t>AWS</w:t>
      </w:r>
    </w:p>
    <w:p w14:paraId="30EC0E76" w14:textId="7C763CB8" w:rsidR="001473A7" w:rsidRDefault="00C07A4E" w:rsidP="00313E1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Others</w:t>
      </w:r>
      <w:r w:rsidR="00AE149E" w:rsidRPr="00303A1E">
        <w:rPr>
          <w:rFonts w:ascii="Times New Roman" w:hAnsi="Times New Roman" w:cs="Times New Roman"/>
          <w:b/>
          <w:bCs/>
        </w:rPr>
        <w:t>:</w:t>
      </w:r>
      <w:r w:rsidR="00AE149E">
        <w:rPr>
          <w:rFonts w:ascii="Times New Roman" w:hAnsi="Times New Roman" w:cs="Times New Roman"/>
        </w:rPr>
        <w:tab/>
      </w:r>
      <w:r w:rsidR="00AE149E">
        <w:rPr>
          <w:rFonts w:ascii="Times New Roman" w:hAnsi="Times New Roman" w:cs="Times New Roman"/>
        </w:rPr>
        <w:tab/>
      </w:r>
      <w:r w:rsidR="00AE149E">
        <w:rPr>
          <w:rFonts w:ascii="Times New Roman" w:hAnsi="Times New Roman" w:cs="Times New Roman"/>
        </w:rPr>
        <w:tab/>
        <w:t>Git, BitBucket, J</w:t>
      </w:r>
      <w:r w:rsidR="00755B58">
        <w:rPr>
          <w:rFonts w:ascii="Times New Roman" w:hAnsi="Times New Roman" w:cs="Times New Roman"/>
        </w:rPr>
        <w:t>ira</w:t>
      </w:r>
      <w:r w:rsidR="00AE149E">
        <w:rPr>
          <w:rFonts w:ascii="Times New Roman" w:hAnsi="Times New Roman" w:cs="Times New Roman"/>
        </w:rPr>
        <w:t xml:space="preserve">, </w:t>
      </w:r>
      <w:r w:rsidRPr="001473A7">
        <w:rPr>
          <w:rFonts w:ascii="Times New Roman" w:hAnsi="Times New Roman" w:cs="Times New Roman"/>
        </w:rPr>
        <w:t>Communication, Teamwork, Analytica</w:t>
      </w:r>
      <w:r w:rsidR="007856C1">
        <w:rPr>
          <w:rFonts w:ascii="Times New Roman" w:hAnsi="Times New Roman" w:cs="Times New Roman"/>
        </w:rPr>
        <w:t>l, Collaboration</w:t>
      </w:r>
    </w:p>
    <w:p w14:paraId="49ADE1BC" w14:textId="3F305FE0" w:rsidR="00FB713D" w:rsidRDefault="004A0D99" w:rsidP="00F717BF">
      <w:pPr>
        <w:pStyle w:val="Heading2"/>
        <w:spacing w:before="240" w:after="180"/>
        <w:jc w:val="left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1DBEED" wp14:editId="06AB8432">
                <wp:simplePos x="0" y="0"/>
                <wp:positionH relativeFrom="column">
                  <wp:posOffset>-13335</wp:posOffset>
                </wp:positionH>
                <wp:positionV relativeFrom="paragraph">
                  <wp:posOffset>364490</wp:posOffset>
                </wp:positionV>
                <wp:extent cx="7086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49D6E" id="Straight Connector 5" o:spid="_x0000_s1026" style="position:absolute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05pt,28.7pt" to="556.95pt,2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" strokecolor="black [3213]" strokeweight=".5pt">
                <v:stroke joinstyle="miter"/>
              </v:line>
            </w:pict>
          </mc:Fallback>
        </mc:AlternateContent>
      </w:r>
      <w:r w:rsidR="00FB713D" w:rsidRPr="00350956">
        <w:rPr>
          <w:sz w:val="22"/>
          <w:szCs w:val="22"/>
        </w:rPr>
        <w:t>WORK EXPERIENCE</w:t>
      </w:r>
    </w:p>
    <w:p w14:paraId="6DAFA7BF" w14:textId="7EAE6741" w:rsidR="007C7494" w:rsidRDefault="002C2E1C" w:rsidP="00053044">
      <w:pPr>
        <w:spacing w:before="90" w:after="0"/>
        <w:rPr>
          <w:rFonts w:ascii="Times New Roman" w:hAnsi="Times New Roman" w:cs="Times New Roman"/>
          <w:b/>
          <w:bCs/>
        </w:rPr>
      </w:pPr>
      <w:r w:rsidRPr="002C2E1C">
        <w:rPr>
          <w:rFonts w:ascii="Times New Roman" w:hAnsi="Times New Roman" w:cs="Times New Roman"/>
          <w:b/>
          <w:bCs/>
        </w:rPr>
        <w:t>Esr</w:t>
      </w:r>
      <w:r w:rsidR="00EC1D21" w:rsidRPr="002C2E1C">
        <w:rPr>
          <w:rFonts w:ascii="Times New Roman" w:hAnsi="Times New Roman" w:cs="Times New Roman"/>
          <w:b/>
          <w:bCs/>
        </w:rPr>
        <w:t>i</w:t>
      </w:r>
      <w:r w:rsidRPr="002C2E1C">
        <w:rPr>
          <w:rFonts w:ascii="Times New Roman" w:hAnsi="Times New Roman" w:cs="Times New Roman"/>
        </w:rPr>
        <w:t xml:space="preserve">, </w:t>
      </w:r>
      <w:r w:rsidR="00D667C8">
        <w:rPr>
          <w:rFonts w:ascii="Times New Roman" w:hAnsi="Times New Roman" w:cs="Times New Roman"/>
        </w:rPr>
        <w:t>Redlands,</w:t>
      </w:r>
      <w:r w:rsidR="000650F7">
        <w:rPr>
          <w:rFonts w:ascii="Times New Roman" w:hAnsi="Times New Roman" w:cs="Times New Roman"/>
        </w:rPr>
        <w:t xml:space="preserve"> CA, </w:t>
      </w:r>
      <w:r w:rsidR="00D667C8">
        <w:rPr>
          <w:rFonts w:ascii="Times New Roman" w:hAnsi="Times New Roman" w:cs="Times New Roman"/>
        </w:rPr>
        <w:t>USA</w:t>
      </w:r>
      <w:r w:rsidR="00B84E87">
        <w:rPr>
          <w:rFonts w:ascii="Times New Roman" w:hAnsi="Times New Roman" w:cs="Times New Roman"/>
        </w:rPr>
        <w:t xml:space="preserve"> | </w:t>
      </w:r>
      <w:r w:rsidR="00B84E87" w:rsidRPr="00C62DC4">
        <w:rPr>
          <w:rFonts w:ascii="Times New Roman" w:hAnsi="Times New Roman" w:cs="Times New Roman"/>
          <w:b/>
          <w:bCs/>
          <w:i/>
          <w:iCs/>
        </w:rPr>
        <w:t>Business Intelligence Intern</w:t>
      </w:r>
      <w:r w:rsidR="007C7494">
        <w:rPr>
          <w:rFonts w:ascii="Times New Roman" w:hAnsi="Times New Roman" w:cs="Times New Roman"/>
        </w:rPr>
        <w:tab/>
      </w:r>
      <w:r w:rsidR="007C7494">
        <w:rPr>
          <w:rFonts w:ascii="Times New Roman" w:hAnsi="Times New Roman" w:cs="Times New Roman"/>
        </w:rPr>
        <w:tab/>
      </w:r>
      <w:r w:rsidR="00DD4C6B">
        <w:rPr>
          <w:rFonts w:ascii="Times New Roman" w:hAnsi="Times New Roman" w:cs="Times New Roman"/>
        </w:rPr>
        <w:tab/>
      </w:r>
      <w:r w:rsidR="00DD4C6B">
        <w:rPr>
          <w:rFonts w:ascii="Times New Roman" w:hAnsi="Times New Roman" w:cs="Times New Roman"/>
        </w:rPr>
        <w:tab/>
      </w:r>
      <w:r w:rsidR="00DD4C6B">
        <w:rPr>
          <w:rFonts w:ascii="Times New Roman" w:hAnsi="Times New Roman" w:cs="Times New Roman"/>
        </w:rPr>
        <w:tab/>
      </w:r>
      <w:r w:rsidR="00DD4C6B">
        <w:rPr>
          <w:rFonts w:ascii="Times New Roman" w:hAnsi="Times New Roman" w:cs="Times New Roman"/>
        </w:rPr>
        <w:tab/>
      </w:r>
      <w:r w:rsidR="00943B2C">
        <w:rPr>
          <w:rFonts w:ascii="Times New Roman" w:hAnsi="Times New Roman" w:cs="Times New Roman"/>
        </w:rPr>
        <w:t xml:space="preserve">      </w:t>
      </w:r>
      <w:r w:rsidR="00DD4C6B" w:rsidRPr="00DD4C6B">
        <w:rPr>
          <w:rFonts w:ascii="Times New Roman" w:hAnsi="Times New Roman" w:cs="Times New Roman"/>
          <w:b/>
          <w:bCs/>
        </w:rPr>
        <w:t xml:space="preserve">July 2021 </w:t>
      </w:r>
      <w:r w:rsidR="00C14E1D">
        <w:rPr>
          <w:rFonts w:ascii="Times New Roman" w:hAnsi="Times New Roman" w:cs="Times New Roman"/>
          <w:b/>
          <w:bCs/>
        </w:rPr>
        <w:t>-</w:t>
      </w:r>
      <w:r w:rsidR="00DD4C6B" w:rsidRPr="00DD4C6B">
        <w:rPr>
          <w:rFonts w:ascii="Times New Roman" w:hAnsi="Times New Roman" w:cs="Times New Roman"/>
          <w:b/>
          <w:bCs/>
        </w:rPr>
        <w:t xml:space="preserve"> Sept 2021</w:t>
      </w:r>
    </w:p>
    <w:p w14:paraId="3014723E" w14:textId="1C10B3E3" w:rsidR="00E82F44" w:rsidRPr="00E82F44" w:rsidRDefault="00E82F44" w:rsidP="00E82F44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E82F44">
        <w:rPr>
          <w:rFonts w:ascii="Times New Roman" w:hAnsi="Times New Roman" w:cs="Times New Roman"/>
        </w:rPr>
        <w:t>Developed predictive analytics data models to increase the overall learner engagement rate</w:t>
      </w:r>
      <w:r w:rsidR="00994852">
        <w:rPr>
          <w:rFonts w:ascii="Times New Roman" w:hAnsi="Times New Roman" w:cs="Times New Roman"/>
        </w:rPr>
        <w:t xml:space="preserve"> in the Esri’s Learning Portal</w:t>
      </w:r>
    </w:p>
    <w:p w14:paraId="03BC1B68" w14:textId="40A6B973" w:rsidR="00E82F44" w:rsidRPr="00E82F44" w:rsidRDefault="00E82F44" w:rsidP="00E82F44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E82F44">
        <w:rPr>
          <w:rFonts w:ascii="Times New Roman" w:hAnsi="Times New Roman" w:cs="Times New Roman"/>
        </w:rPr>
        <w:t>Performed ad-hoc data analysis using SQL to identify opportunities and improved CX</w:t>
      </w:r>
      <w:r w:rsidR="00994852">
        <w:rPr>
          <w:rFonts w:ascii="Times New Roman" w:hAnsi="Times New Roman" w:cs="Times New Roman"/>
        </w:rPr>
        <w:t xml:space="preserve"> Team strategies</w:t>
      </w:r>
      <w:r w:rsidRPr="00E82F44">
        <w:rPr>
          <w:rFonts w:ascii="Times New Roman" w:hAnsi="Times New Roman" w:cs="Times New Roman"/>
          <w:b/>
          <w:bCs/>
        </w:rPr>
        <w:tab/>
      </w:r>
    </w:p>
    <w:p w14:paraId="5694BE85" w14:textId="379BF8F2" w:rsidR="00925D95" w:rsidRPr="005864A4" w:rsidRDefault="00A27404" w:rsidP="00053044">
      <w:pPr>
        <w:spacing w:before="90" w:after="0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</w:rPr>
        <w:t>MOURI Tech</w:t>
      </w:r>
      <w:r w:rsidRPr="00A27404">
        <w:rPr>
          <w:rFonts w:ascii="Times New Roman" w:hAnsi="Times New Roman" w:cs="Times New Roman"/>
        </w:rPr>
        <w:t>, Visakhapatnam, India</w:t>
      </w:r>
      <w:r w:rsidR="005864A4">
        <w:rPr>
          <w:rFonts w:ascii="Times New Roman" w:hAnsi="Times New Roman" w:cs="Times New Roman"/>
        </w:rPr>
        <w:t xml:space="preserve"> | </w:t>
      </w:r>
      <w:r w:rsidR="005864A4" w:rsidRPr="00CA0C13">
        <w:rPr>
          <w:rFonts w:ascii="Times New Roman" w:hAnsi="Times New Roman" w:cs="Times New Roman"/>
          <w:b/>
          <w:bCs/>
          <w:i/>
          <w:iCs/>
        </w:rPr>
        <w:t>Senior Software Developer</w:t>
      </w:r>
      <w:r w:rsidR="005864A4">
        <w:rPr>
          <w:rFonts w:ascii="Times New Roman" w:hAnsi="Times New Roman" w:cs="Times New Roman"/>
          <w:b/>
          <w:bCs/>
          <w:i/>
          <w:iCs/>
        </w:rPr>
        <w:tab/>
      </w:r>
      <w:r w:rsidR="005864A4">
        <w:rPr>
          <w:rFonts w:ascii="Times New Roman" w:hAnsi="Times New Roman" w:cs="Times New Roman"/>
          <w:b/>
          <w:bCs/>
          <w:i/>
          <w:iCs/>
        </w:rPr>
        <w:tab/>
      </w:r>
      <w:r w:rsidR="005864A4">
        <w:rPr>
          <w:rFonts w:ascii="Times New Roman" w:hAnsi="Times New Roman" w:cs="Times New Roman"/>
          <w:b/>
          <w:bCs/>
          <w:i/>
          <w:iCs/>
        </w:rPr>
        <w:tab/>
      </w:r>
      <w:r w:rsidR="005864A4">
        <w:rPr>
          <w:rFonts w:ascii="Times New Roman" w:hAnsi="Times New Roman" w:cs="Times New Roman"/>
          <w:b/>
          <w:bCs/>
          <w:i/>
          <w:iCs/>
        </w:rPr>
        <w:tab/>
        <w:t xml:space="preserve">      </w:t>
      </w:r>
      <w:r w:rsidR="0023610C" w:rsidRPr="0023610C">
        <w:rPr>
          <w:rFonts w:ascii="Times New Roman" w:hAnsi="Times New Roman" w:cs="Times New Roman"/>
          <w:b/>
          <w:bCs/>
        </w:rPr>
        <w:t xml:space="preserve">July 2018 </w:t>
      </w:r>
      <w:r w:rsidR="00C14E1D">
        <w:rPr>
          <w:rFonts w:ascii="Times New Roman" w:hAnsi="Times New Roman" w:cs="Times New Roman"/>
          <w:b/>
          <w:bCs/>
        </w:rPr>
        <w:t>-</w:t>
      </w:r>
      <w:r w:rsidR="0023610C" w:rsidRPr="0023610C">
        <w:rPr>
          <w:rFonts w:ascii="Times New Roman" w:hAnsi="Times New Roman" w:cs="Times New Roman"/>
          <w:b/>
          <w:bCs/>
        </w:rPr>
        <w:t xml:space="preserve"> Sept 2020</w:t>
      </w:r>
    </w:p>
    <w:p w14:paraId="18193AB6" w14:textId="2F121FA9" w:rsidR="00E1232D" w:rsidRPr="00750517" w:rsidRDefault="00E1232D" w:rsidP="00E1232D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750517">
        <w:rPr>
          <w:rFonts w:ascii="Times New Roman" w:hAnsi="Times New Roman" w:cs="Times New Roman"/>
        </w:rPr>
        <w:t xml:space="preserve">Managed a team to develop and launch Mobile Finance Web App within timeline and steered </w:t>
      </w:r>
      <w:r w:rsidR="00BD4EAD">
        <w:rPr>
          <w:rFonts w:ascii="Times New Roman" w:hAnsi="Times New Roman" w:cs="Times New Roman"/>
        </w:rPr>
        <w:t xml:space="preserve">thousands of </w:t>
      </w:r>
      <w:r w:rsidRPr="00750517">
        <w:rPr>
          <w:rFonts w:ascii="Times New Roman" w:hAnsi="Times New Roman" w:cs="Times New Roman"/>
        </w:rPr>
        <w:t>transactions</w:t>
      </w:r>
    </w:p>
    <w:p w14:paraId="5785374D" w14:textId="7AA3805C" w:rsidR="00E1232D" w:rsidRPr="00750517" w:rsidRDefault="00E1232D" w:rsidP="00E1232D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750517">
        <w:rPr>
          <w:rFonts w:ascii="Times New Roman" w:hAnsi="Times New Roman" w:cs="Times New Roman"/>
        </w:rPr>
        <w:t xml:space="preserve">Spearheaded Financial Reporting Tool using ReactJS, Angular 10, Kube.js &amp; Apache Superset for </w:t>
      </w:r>
      <w:r w:rsidR="008F79FA">
        <w:rPr>
          <w:rFonts w:ascii="Times New Roman" w:hAnsi="Times New Roman" w:cs="Times New Roman"/>
        </w:rPr>
        <w:t xml:space="preserve">data </w:t>
      </w:r>
      <w:r w:rsidRPr="00750517">
        <w:rPr>
          <w:rFonts w:ascii="Times New Roman" w:hAnsi="Times New Roman" w:cs="Times New Roman"/>
        </w:rPr>
        <w:t>visualizations</w:t>
      </w:r>
    </w:p>
    <w:p w14:paraId="2CA76C86" w14:textId="25090079" w:rsidR="00E1232D" w:rsidRPr="00750517" w:rsidRDefault="00E1232D" w:rsidP="00E1232D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750517">
        <w:rPr>
          <w:rFonts w:ascii="Times New Roman" w:hAnsi="Times New Roman" w:cs="Times New Roman"/>
        </w:rPr>
        <w:t xml:space="preserve">Devised complex client-focused product strategies and managed proprietary data of </w:t>
      </w:r>
      <w:r w:rsidR="00841EE8" w:rsidRPr="00841EE8">
        <w:rPr>
          <w:rFonts w:ascii="Times New Roman" w:hAnsi="Times New Roman" w:cs="Times New Roman"/>
        </w:rPr>
        <w:t>various</w:t>
      </w:r>
      <w:r w:rsidRPr="00750517">
        <w:rPr>
          <w:rFonts w:ascii="Times New Roman" w:hAnsi="Times New Roman" w:cs="Times New Roman"/>
        </w:rPr>
        <w:t xml:space="preserve"> companies to increase profits</w:t>
      </w:r>
    </w:p>
    <w:p w14:paraId="2DFB2B92" w14:textId="409CE526" w:rsidR="00E1232D" w:rsidRPr="00750517" w:rsidRDefault="00E1232D" w:rsidP="00E1232D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750517">
        <w:rPr>
          <w:rFonts w:ascii="Times New Roman" w:hAnsi="Times New Roman" w:cs="Times New Roman"/>
        </w:rPr>
        <w:t xml:space="preserve">Communicated and Optimized code delivery to </w:t>
      </w:r>
      <w:r w:rsidR="00F5710E">
        <w:rPr>
          <w:rFonts w:ascii="Times New Roman" w:hAnsi="Times New Roman" w:cs="Times New Roman"/>
        </w:rPr>
        <w:t>the</w:t>
      </w:r>
      <w:r w:rsidRPr="00750517">
        <w:rPr>
          <w:rFonts w:ascii="Times New Roman" w:hAnsi="Times New Roman" w:cs="Times New Roman"/>
        </w:rPr>
        <w:t xml:space="preserve"> browser</w:t>
      </w:r>
      <w:r w:rsidR="00F5710E">
        <w:rPr>
          <w:rFonts w:ascii="Times New Roman" w:hAnsi="Times New Roman" w:cs="Times New Roman"/>
        </w:rPr>
        <w:t>s</w:t>
      </w:r>
      <w:r w:rsidRPr="00750517">
        <w:rPr>
          <w:rFonts w:ascii="Times New Roman" w:hAnsi="Times New Roman" w:cs="Times New Roman"/>
        </w:rPr>
        <w:t xml:space="preserve"> (e.g., lazy loading assets, CDNs, caching, compression)</w:t>
      </w:r>
    </w:p>
    <w:p w14:paraId="0E221F9B" w14:textId="756CDEC2" w:rsidR="001530CD" w:rsidRPr="001530CD" w:rsidRDefault="001530CD" w:rsidP="006F7D53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51454D">
        <w:rPr>
          <w:rFonts w:ascii="Times New Roman" w:hAnsi="Times New Roman" w:cs="Times New Roman"/>
        </w:rPr>
        <w:t xml:space="preserve">Troubleshoot design issues through root cause analysis, peer code reviews, coding practices, </w:t>
      </w:r>
      <w:r w:rsidR="00525274">
        <w:rPr>
          <w:rFonts w:ascii="Times New Roman" w:hAnsi="Times New Roman" w:cs="Times New Roman"/>
        </w:rPr>
        <w:t>business needs</w:t>
      </w:r>
      <w:r w:rsidR="005C55FC">
        <w:rPr>
          <w:rFonts w:ascii="Times New Roman" w:hAnsi="Times New Roman" w:cs="Times New Roman"/>
        </w:rPr>
        <w:t xml:space="preserve">, </w:t>
      </w:r>
      <w:r w:rsidRPr="0051454D">
        <w:rPr>
          <w:rFonts w:ascii="Times New Roman" w:hAnsi="Times New Roman" w:cs="Times New Roman"/>
        </w:rPr>
        <w:t>and cleanups</w:t>
      </w:r>
    </w:p>
    <w:p w14:paraId="7B8061F7" w14:textId="3DAC676A" w:rsidR="00CC2A2D" w:rsidRDefault="00CC2A2D" w:rsidP="00750517">
      <w:pPr>
        <w:pStyle w:val="ListParagraph"/>
        <w:numPr>
          <w:ilvl w:val="0"/>
          <w:numId w:val="13"/>
        </w:numPr>
        <w:spacing w:after="0"/>
        <w:jc w:val="both"/>
        <w:rPr>
          <w:rFonts w:ascii="Times New Roman" w:hAnsi="Times New Roman" w:cs="Times New Roman"/>
        </w:rPr>
      </w:pPr>
      <w:r w:rsidRPr="00CC2A2D">
        <w:rPr>
          <w:rFonts w:ascii="Times New Roman" w:hAnsi="Times New Roman" w:cs="Times New Roman"/>
        </w:rPr>
        <w:t>Mined huge amounts of COVID 19 data to make strategic decisions, business insights, and overhauled sales</w:t>
      </w:r>
    </w:p>
    <w:p w14:paraId="50635855" w14:textId="5E693949" w:rsidR="001B2E6F" w:rsidRPr="00D211B6" w:rsidRDefault="00737975" w:rsidP="00737975">
      <w:pPr>
        <w:pStyle w:val="Heading2"/>
        <w:spacing w:before="240" w:after="180"/>
        <w:jc w:val="both"/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E8490A5" wp14:editId="5F8746CA">
                <wp:simplePos x="0" y="0"/>
                <wp:positionH relativeFrom="column">
                  <wp:posOffset>-19050</wp:posOffset>
                </wp:positionH>
                <wp:positionV relativeFrom="paragraph">
                  <wp:posOffset>361950</wp:posOffset>
                </wp:positionV>
                <wp:extent cx="708660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866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98459A" id="Straight Connector 6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5pt,28.5pt" to="556.5pt,2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" strokecolor="black [3213]" strokeweight=".5pt">
                <v:stroke joinstyle="miter"/>
              </v:line>
            </w:pict>
          </mc:Fallback>
        </mc:AlternateContent>
      </w:r>
      <w:r w:rsidR="008F53C0" w:rsidRPr="008350A2">
        <w:rPr>
          <w:sz w:val="22"/>
          <w:szCs w:val="22"/>
        </w:rPr>
        <w:t>P</w:t>
      </w:r>
      <w:r w:rsidR="00806785" w:rsidRPr="008350A2">
        <w:rPr>
          <w:sz w:val="22"/>
          <w:szCs w:val="22"/>
        </w:rPr>
        <w:t>ROJECTS</w:t>
      </w:r>
    </w:p>
    <w:p w14:paraId="4F013D6F" w14:textId="1FF9AA88" w:rsidR="00A367ED" w:rsidRPr="00511C3A" w:rsidRDefault="001E5E75" w:rsidP="00E46D6F">
      <w:pPr>
        <w:spacing w:before="90" w:after="0"/>
        <w:jc w:val="both"/>
        <w:rPr>
          <w:rFonts w:ascii="Times New Roman" w:hAnsi="Times New Roman" w:cs="Times New Roman"/>
          <w:b/>
          <w:bCs/>
        </w:rPr>
      </w:pPr>
      <w:r w:rsidRPr="00C2581C">
        <w:rPr>
          <w:rFonts w:ascii="Times New Roman" w:hAnsi="Times New Roman" w:cs="Times New Roman"/>
          <w:b/>
          <w:bCs/>
          <w:i/>
          <w:iCs/>
        </w:rPr>
        <w:t>Data-driven</w:t>
      </w:r>
      <w:r w:rsidR="00D559B1" w:rsidRPr="00C2581C">
        <w:rPr>
          <w:rFonts w:ascii="Times New Roman" w:hAnsi="Times New Roman" w:cs="Times New Roman"/>
          <w:b/>
          <w:bCs/>
          <w:i/>
          <w:iCs/>
        </w:rPr>
        <w:t xml:space="preserve"> </w:t>
      </w:r>
      <w:r w:rsidRPr="00C2581C">
        <w:rPr>
          <w:rFonts w:ascii="Times New Roman" w:hAnsi="Times New Roman" w:cs="Times New Roman"/>
          <w:b/>
          <w:bCs/>
          <w:i/>
          <w:iCs/>
        </w:rPr>
        <w:t>New York City Street Trees Management</w:t>
      </w:r>
      <w:r w:rsidRPr="00511C3A">
        <w:rPr>
          <w:rFonts w:ascii="Times New Roman" w:hAnsi="Times New Roman" w:cs="Times New Roman"/>
          <w:b/>
          <w:bCs/>
        </w:rPr>
        <w:t xml:space="preserve"> </w:t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</w:r>
      <w:r w:rsidR="008A251F">
        <w:rPr>
          <w:rFonts w:ascii="Times New Roman" w:hAnsi="Times New Roman" w:cs="Times New Roman"/>
          <w:b/>
          <w:bCs/>
        </w:rPr>
        <w:tab/>
        <w:t xml:space="preserve"> </w:t>
      </w:r>
      <w:r w:rsidRPr="00511C3A">
        <w:rPr>
          <w:rFonts w:ascii="Times New Roman" w:hAnsi="Times New Roman" w:cs="Times New Roman"/>
          <w:b/>
          <w:bCs/>
        </w:rPr>
        <w:t>Feb 2021</w:t>
      </w:r>
    </w:p>
    <w:p w14:paraId="1AD8F311" w14:textId="77777777" w:rsidR="00A367ED" w:rsidRPr="00C760E5" w:rsidRDefault="001E5E75" w:rsidP="00C760E5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</w:rPr>
      </w:pPr>
      <w:r w:rsidRPr="00C760E5">
        <w:rPr>
          <w:rFonts w:ascii="Times New Roman" w:hAnsi="Times New Roman" w:cs="Times New Roman"/>
        </w:rPr>
        <w:t>Built Interactive Dashboards using R Shiny &amp; Tableau to gain insights and improved the operational efficiency to 36%</w:t>
      </w:r>
    </w:p>
    <w:p w14:paraId="75787876" w14:textId="0C4F22E9" w:rsidR="00A367ED" w:rsidRDefault="001E5E75" w:rsidP="00C760E5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</w:rPr>
      </w:pPr>
      <w:r w:rsidRPr="00C760E5">
        <w:rPr>
          <w:rFonts w:ascii="Times New Roman" w:hAnsi="Times New Roman" w:cs="Times New Roman"/>
        </w:rPr>
        <w:t>Investigated and analyzed the best practices, strategies, and business to understand the trends and developments</w:t>
      </w:r>
    </w:p>
    <w:p w14:paraId="55EBD578" w14:textId="0B1C69C4" w:rsidR="00A367ED" w:rsidRPr="00A125E4" w:rsidRDefault="001E5E75" w:rsidP="00BE0199">
      <w:pPr>
        <w:spacing w:before="90" w:after="0"/>
        <w:jc w:val="both"/>
        <w:rPr>
          <w:rFonts w:ascii="Times New Roman" w:hAnsi="Times New Roman" w:cs="Times New Roman"/>
          <w:b/>
          <w:bCs/>
        </w:rPr>
      </w:pPr>
      <w:r w:rsidRPr="00A125E4">
        <w:rPr>
          <w:rFonts w:ascii="Times New Roman" w:hAnsi="Times New Roman" w:cs="Times New Roman"/>
          <w:b/>
          <w:bCs/>
          <w:i/>
          <w:iCs/>
        </w:rPr>
        <w:t>Portuguese Bank Tele Marketing Campaign</w:t>
      </w:r>
      <w:r w:rsidRPr="00A125E4">
        <w:rPr>
          <w:rFonts w:ascii="Times New Roman" w:hAnsi="Times New Roman" w:cs="Times New Roman"/>
          <w:b/>
          <w:bCs/>
        </w:rPr>
        <w:t xml:space="preserve"> </w:t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</w:r>
      <w:r w:rsidR="00227D41">
        <w:rPr>
          <w:rFonts w:ascii="Times New Roman" w:hAnsi="Times New Roman" w:cs="Times New Roman"/>
          <w:b/>
          <w:bCs/>
        </w:rPr>
        <w:tab/>
        <w:t xml:space="preserve"> </w:t>
      </w:r>
      <w:r w:rsidRPr="00A125E4">
        <w:rPr>
          <w:rFonts w:ascii="Times New Roman" w:hAnsi="Times New Roman" w:cs="Times New Roman"/>
          <w:b/>
          <w:bCs/>
        </w:rPr>
        <w:t>Jan 2021</w:t>
      </w:r>
    </w:p>
    <w:p w14:paraId="0583A5E3" w14:textId="5F44CEB6" w:rsidR="00A367ED" w:rsidRPr="008C6929" w:rsidRDefault="001E5E75" w:rsidP="008C6929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</w:rPr>
      </w:pPr>
      <w:r w:rsidRPr="008C6929">
        <w:rPr>
          <w:rFonts w:ascii="Times New Roman" w:hAnsi="Times New Roman" w:cs="Times New Roman"/>
        </w:rPr>
        <w:t>Increased the effectiveness and performance by predicting the customer's cash</w:t>
      </w:r>
      <w:r w:rsidR="00175AAD">
        <w:rPr>
          <w:rFonts w:ascii="Times New Roman" w:hAnsi="Times New Roman" w:cs="Times New Roman"/>
        </w:rPr>
        <w:t xml:space="preserve"> </w:t>
      </w:r>
      <w:r w:rsidRPr="008C6929">
        <w:rPr>
          <w:rFonts w:ascii="Times New Roman" w:hAnsi="Times New Roman" w:cs="Times New Roman"/>
        </w:rPr>
        <w:t>flow and term deposit frequency's</w:t>
      </w:r>
    </w:p>
    <w:p w14:paraId="7AB0E66E" w14:textId="77777777" w:rsidR="00147200" w:rsidRPr="00147200" w:rsidRDefault="001E5E75" w:rsidP="00147200">
      <w:pPr>
        <w:pStyle w:val="ListParagraph"/>
        <w:numPr>
          <w:ilvl w:val="0"/>
          <w:numId w:val="17"/>
        </w:numPr>
        <w:spacing w:after="0"/>
        <w:jc w:val="both"/>
        <w:rPr>
          <w:rFonts w:ascii="Times New Roman" w:hAnsi="Times New Roman" w:cs="Times New Roman"/>
        </w:rPr>
      </w:pPr>
      <w:r w:rsidRPr="00147200">
        <w:rPr>
          <w:rFonts w:ascii="Times New Roman" w:hAnsi="Times New Roman" w:cs="Times New Roman"/>
        </w:rPr>
        <w:t>Performed and Gained an accuracy of 91.21% with the Decision Tree Algorithm when related to the other models</w:t>
      </w:r>
    </w:p>
    <w:p w14:paraId="7C678769" w14:textId="2DD0F1AE" w:rsidR="00227962" w:rsidRPr="003C0E2F" w:rsidRDefault="003A6A80" w:rsidP="00F2533C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3C0E2F">
        <w:rPr>
          <w:rFonts w:ascii="Times New Roman" w:hAnsi="Times New Roman" w:cs="Times New Roman"/>
          <w:b/>
          <w:bCs/>
          <w:i/>
          <w:iCs/>
        </w:rPr>
        <w:t>Mechanisms of Actions Drug Prediction Algorithm</w:t>
      </w:r>
      <w:r w:rsidRPr="003C0E2F">
        <w:rPr>
          <w:rFonts w:ascii="Times New Roman" w:hAnsi="Times New Roman" w:cs="Times New Roman"/>
          <w:b/>
          <w:bCs/>
        </w:rPr>
        <w:t xml:space="preserve"> </w:t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</w:r>
      <w:r w:rsidR="003C0E2F" w:rsidRPr="003C0E2F">
        <w:rPr>
          <w:rFonts w:ascii="Times New Roman" w:hAnsi="Times New Roman" w:cs="Times New Roman"/>
          <w:b/>
          <w:bCs/>
        </w:rPr>
        <w:tab/>
        <w:t xml:space="preserve">    </w:t>
      </w:r>
      <w:r w:rsidR="00D86920">
        <w:rPr>
          <w:rFonts w:ascii="Times New Roman" w:hAnsi="Times New Roman" w:cs="Times New Roman"/>
          <w:b/>
          <w:bCs/>
        </w:rPr>
        <w:t xml:space="preserve">          </w:t>
      </w:r>
      <w:r w:rsidRPr="003C0E2F">
        <w:rPr>
          <w:rFonts w:ascii="Times New Roman" w:hAnsi="Times New Roman" w:cs="Times New Roman"/>
          <w:b/>
          <w:bCs/>
        </w:rPr>
        <w:t>Dec 2020</w:t>
      </w:r>
    </w:p>
    <w:p w14:paraId="6167DB63" w14:textId="77777777" w:rsidR="00227962" w:rsidRPr="003C0E2F" w:rsidRDefault="003A6A80" w:rsidP="003C0E2F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</w:rPr>
      </w:pPr>
      <w:r w:rsidRPr="003C0E2F">
        <w:rPr>
          <w:rFonts w:ascii="Times New Roman" w:hAnsi="Times New Roman" w:cs="Times New Roman"/>
        </w:rPr>
        <w:t>Applied and built Logistic Regression, Decision Tree, Random Forest, Gradient Boosting, XG Boost tests, and PCA</w:t>
      </w:r>
    </w:p>
    <w:p w14:paraId="1C76D61F" w14:textId="77777777" w:rsidR="00227962" w:rsidRPr="003C0E2F" w:rsidRDefault="003A6A80" w:rsidP="003C0E2F">
      <w:pPr>
        <w:pStyle w:val="ListParagraph"/>
        <w:numPr>
          <w:ilvl w:val="0"/>
          <w:numId w:val="18"/>
        </w:numPr>
        <w:spacing w:after="0"/>
        <w:jc w:val="both"/>
        <w:rPr>
          <w:rFonts w:ascii="Times New Roman" w:hAnsi="Times New Roman" w:cs="Times New Roman"/>
        </w:rPr>
      </w:pPr>
      <w:r w:rsidRPr="003C0E2F">
        <w:rPr>
          <w:rFonts w:ascii="Times New Roman" w:hAnsi="Times New Roman" w:cs="Times New Roman"/>
        </w:rPr>
        <w:t xml:space="preserve">Led a team of 3 to predict drugs based on biological actions, and contact of medicines with body cells </w:t>
      </w:r>
    </w:p>
    <w:p w14:paraId="49BCCAE7" w14:textId="1C248645" w:rsidR="00227962" w:rsidRPr="00287080" w:rsidRDefault="003A6A80" w:rsidP="00F2533C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287080">
        <w:rPr>
          <w:rFonts w:ascii="Times New Roman" w:hAnsi="Times New Roman" w:cs="Times New Roman"/>
          <w:b/>
          <w:bCs/>
          <w:i/>
          <w:iCs/>
        </w:rPr>
        <w:t>US Super Store Global Sales</w:t>
      </w:r>
      <w:r w:rsidRPr="00287080">
        <w:rPr>
          <w:rFonts w:ascii="Times New Roman" w:hAnsi="Times New Roman" w:cs="Times New Roman"/>
          <w:b/>
          <w:bCs/>
        </w:rPr>
        <w:t xml:space="preserve"> </w:t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</w:r>
      <w:r w:rsidR="00287080" w:rsidRPr="00287080">
        <w:rPr>
          <w:rFonts w:ascii="Times New Roman" w:hAnsi="Times New Roman" w:cs="Times New Roman"/>
          <w:b/>
          <w:bCs/>
        </w:rPr>
        <w:tab/>
        <w:t xml:space="preserve">    </w:t>
      </w:r>
      <w:r w:rsidR="00D86920">
        <w:rPr>
          <w:rFonts w:ascii="Times New Roman" w:hAnsi="Times New Roman" w:cs="Times New Roman"/>
          <w:b/>
          <w:bCs/>
        </w:rPr>
        <w:tab/>
        <w:t xml:space="preserve"> </w:t>
      </w:r>
      <w:r w:rsidRPr="00287080">
        <w:rPr>
          <w:rFonts w:ascii="Times New Roman" w:hAnsi="Times New Roman" w:cs="Times New Roman"/>
          <w:b/>
          <w:bCs/>
        </w:rPr>
        <w:t>Nov</w:t>
      </w:r>
      <w:r w:rsidR="00D86920">
        <w:rPr>
          <w:rFonts w:ascii="Times New Roman" w:hAnsi="Times New Roman" w:cs="Times New Roman"/>
          <w:b/>
          <w:bCs/>
        </w:rPr>
        <w:t xml:space="preserve"> </w:t>
      </w:r>
      <w:r w:rsidRPr="00287080">
        <w:rPr>
          <w:rFonts w:ascii="Times New Roman" w:hAnsi="Times New Roman" w:cs="Times New Roman"/>
          <w:b/>
          <w:bCs/>
        </w:rPr>
        <w:t>2020</w:t>
      </w:r>
    </w:p>
    <w:p w14:paraId="3B33537C" w14:textId="77777777" w:rsidR="00227962" w:rsidRPr="00F2533C" w:rsidRDefault="003A6A80" w:rsidP="00F2533C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</w:rPr>
      </w:pPr>
      <w:r w:rsidRPr="00F2533C">
        <w:rPr>
          <w:rFonts w:ascii="Times New Roman" w:hAnsi="Times New Roman" w:cs="Times New Roman"/>
        </w:rPr>
        <w:t>Augmented an interactive, dynamic, and user-friendly Excel Dashboard using slicers, filters, pivot tables, and charts</w:t>
      </w:r>
    </w:p>
    <w:p w14:paraId="6BBD7FEE" w14:textId="77777777" w:rsidR="00227962" w:rsidRPr="00F2533C" w:rsidRDefault="003A6A80" w:rsidP="00F2533C">
      <w:pPr>
        <w:pStyle w:val="ListParagraph"/>
        <w:numPr>
          <w:ilvl w:val="0"/>
          <w:numId w:val="19"/>
        </w:numPr>
        <w:spacing w:after="0"/>
        <w:jc w:val="both"/>
        <w:rPr>
          <w:rFonts w:ascii="Times New Roman" w:hAnsi="Times New Roman" w:cs="Times New Roman"/>
        </w:rPr>
      </w:pPr>
      <w:r w:rsidRPr="00F2533C">
        <w:rPr>
          <w:rFonts w:ascii="Times New Roman" w:hAnsi="Times New Roman" w:cs="Times New Roman"/>
        </w:rPr>
        <w:t xml:space="preserve">Interpreted data to draw decisions for managerial actions, business strategies, operations, and performance </w:t>
      </w:r>
    </w:p>
    <w:p w14:paraId="5F88611D" w14:textId="3628CFEB" w:rsidR="00227962" w:rsidRPr="000643EA" w:rsidRDefault="003A6A80" w:rsidP="000643EA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8C79B9">
        <w:rPr>
          <w:rFonts w:ascii="Times New Roman" w:hAnsi="Times New Roman" w:cs="Times New Roman"/>
          <w:b/>
          <w:bCs/>
          <w:i/>
          <w:iCs/>
        </w:rPr>
        <w:t>Stock Price Analysis</w:t>
      </w:r>
      <w:r w:rsidRPr="000643EA">
        <w:rPr>
          <w:rFonts w:ascii="Times New Roman" w:hAnsi="Times New Roman" w:cs="Times New Roman"/>
          <w:b/>
          <w:bCs/>
        </w:rPr>
        <w:t xml:space="preserve"> </w:t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  <w:t xml:space="preserve"> </w:t>
      </w:r>
      <w:r w:rsidRPr="000643EA">
        <w:rPr>
          <w:rFonts w:ascii="Times New Roman" w:hAnsi="Times New Roman" w:cs="Times New Roman"/>
          <w:b/>
          <w:bCs/>
        </w:rPr>
        <w:t>Oct 2020</w:t>
      </w:r>
    </w:p>
    <w:p w14:paraId="64D87262" w14:textId="77777777" w:rsidR="00227962" w:rsidRPr="000643EA" w:rsidRDefault="003A6A80" w:rsidP="000643E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0643EA">
        <w:rPr>
          <w:rFonts w:ascii="Times New Roman" w:hAnsi="Times New Roman" w:cs="Times New Roman"/>
        </w:rPr>
        <w:t>Harvested data from Yahoo Finance and performed forecasting. Seen how stock price has changed over time</w:t>
      </w:r>
    </w:p>
    <w:p w14:paraId="129E6714" w14:textId="77777777" w:rsidR="00227962" w:rsidRPr="000643EA" w:rsidRDefault="003A6A80" w:rsidP="000643EA">
      <w:pPr>
        <w:pStyle w:val="ListParagraph"/>
        <w:numPr>
          <w:ilvl w:val="0"/>
          <w:numId w:val="20"/>
        </w:numPr>
        <w:spacing w:after="0"/>
        <w:jc w:val="both"/>
        <w:rPr>
          <w:rFonts w:ascii="Times New Roman" w:hAnsi="Times New Roman" w:cs="Times New Roman"/>
        </w:rPr>
      </w:pPr>
      <w:r w:rsidRPr="000643EA">
        <w:rPr>
          <w:rFonts w:ascii="Times New Roman" w:hAnsi="Times New Roman" w:cs="Times New Roman"/>
        </w:rPr>
        <w:t xml:space="preserve">Examined index, open, close, high, low, volume, and adjusted values of stocks data in Python and R </w:t>
      </w:r>
    </w:p>
    <w:p w14:paraId="1D3B5F0E" w14:textId="6844E798" w:rsidR="00227962" w:rsidRPr="000643EA" w:rsidRDefault="003A6A80" w:rsidP="000643EA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8C79B9">
        <w:rPr>
          <w:rFonts w:ascii="Times New Roman" w:hAnsi="Times New Roman" w:cs="Times New Roman"/>
          <w:b/>
          <w:bCs/>
          <w:i/>
          <w:iCs/>
        </w:rPr>
        <w:t>COVID 19 Dashboard</w:t>
      </w:r>
      <w:r w:rsidRPr="000643EA">
        <w:rPr>
          <w:rFonts w:ascii="Times New Roman" w:hAnsi="Times New Roman" w:cs="Times New Roman"/>
          <w:b/>
          <w:bCs/>
        </w:rPr>
        <w:t xml:space="preserve"> </w:t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="000643EA">
        <w:rPr>
          <w:rFonts w:ascii="Times New Roman" w:hAnsi="Times New Roman" w:cs="Times New Roman"/>
          <w:b/>
          <w:bCs/>
        </w:rPr>
        <w:tab/>
      </w:r>
      <w:r w:rsidRPr="000643EA">
        <w:rPr>
          <w:rFonts w:ascii="Times New Roman" w:hAnsi="Times New Roman" w:cs="Times New Roman"/>
          <w:b/>
          <w:bCs/>
        </w:rPr>
        <w:t>Sept 2020</w:t>
      </w:r>
    </w:p>
    <w:p w14:paraId="43A62C45" w14:textId="77777777" w:rsidR="00227962" w:rsidRPr="000643EA" w:rsidRDefault="003A6A80" w:rsidP="000643EA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r w:rsidRPr="000643EA">
        <w:rPr>
          <w:rFonts w:ascii="Times New Roman" w:hAnsi="Times New Roman" w:cs="Times New Roman"/>
        </w:rPr>
        <w:t>Analyzed the Coronavirus COVID 19 Global Cases from John Hopkins University CSSE and generated a Console</w:t>
      </w:r>
    </w:p>
    <w:p w14:paraId="07EF6671" w14:textId="251C2438" w:rsidR="003A6A80" w:rsidRPr="000643EA" w:rsidRDefault="003A6A80" w:rsidP="000643EA">
      <w:pPr>
        <w:pStyle w:val="ListParagraph"/>
        <w:numPr>
          <w:ilvl w:val="0"/>
          <w:numId w:val="21"/>
        </w:numPr>
        <w:spacing w:after="0"/>
        <w:jc w:val="both"/>
        <w:rPr>
          <w:rFonts w:ascii="Times New Roman" w:hAnsi="Times New Roman" w:cs="Times New Roman"/>
        </w:rPr>
      </w:pPr>
      <w:r w:rsidRPr="000643EA">
        <w:rPr>
          <w:rFonts w:ascii="Times New Roman" w:hAnsi="Times New Roman" w:cs="Times New Roman"/>
        </w:rPr>
        <w:t>Investigated, forecasted, and visualized pandemics after-effects and trends every day with real-time information</w:t>
      </w:r>
    </w:p>
    <w:sectPr w:rsidR="003A6A80" w:rsidRPr="000643EA" w:rsidSect="002308AB">
      <w:type w:val="continuous"/>
      <w:pgSz w:w="12240" w:h="15840" w:code="1"/>
      <w:pgMar w:top="662" w:right="662" w:bottom="288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39F92" w14:textId="77777777" w:rsidR="0043538F" w:rsidRDefault="0043538F" w:rsidP="00CA51DD">
      <w:pPr>
        <w:spacing w:after="0" w:line="240" w:lineRule="auto"/>
      </w:pPr>
      <w:r>
        <w:separator/>
      </w:r>
    </w:p>
  </w:endnote>
  <w:endnote w:type="continuationSeparator" w:id="0">
    <w:p w14:paraId="469BACFA" w14:textId="77777777" w:rsidR="0043538F" w:rsidRDefault="0043538F" w:rsidP="00CA51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5022E" w14:textId="77777777" w:rsidR="0043538F" w:rsidRDefault="0043538F" w:rsidP="00CA51DD">
      <w:pPr>
        <w:spacing w:after="0" w:line="240" w:lineRule="auto"/>
      </w:pPr>
      <w:r>
        <w:separator/>
      </w:r>
    </w:p>
  </w:footnote>
  <w:footnote w:type="continuationSeparator" w:id="0">
    <w:p w14:paraId="1DABCA1F" w14:textId="77777777" w:rsidR="0043538F" w:rsidRDefault="0043538F" w:rsidP="00CA51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6D0F"/>
    <w:multiLevelType w:val="hybridMultilevel"/>
    <w:tmpl w:val="3B56CF1A"/>
    <w:lvl w:ilvl="0" w:tplc="81E812A6">
      <w:start w:val="1"/>
      <w:numFmt w:val="bullet"/>
      <w:lvlText w:val=""/>
      <w:lvlJc w:val="left"/>
      <w:pPr>
        <w:tabs>
          <w:tab w:val="num" w:pos="-164"/>
        </w:tabs>
        <w:ind w:left="-164" w:hanging="360"/>
      </w:pPr>
      <w:rPr>
        <w:rFonts w:ascii="Symbol" w:hAnsi="Symbol" w:hint="default"/>
        <w:color w:val="000066"/>
        <w:sz w:val="12"/>
        <w:szCs w:val="12"/>
      </w:rPr>
    </w:lvl>
    <w:lvl w:ilvl="1" w:tplc="81E812A6">
      <w:start w:val="1"/>
      <w:numFmt w:val="bullet"/>
      <w:lvlText w:val=""/>
      <w:lvlJc w:val="left"/>
      <w:pPr>
        <w:tabs>
          <w:tab w:val="num" w:pos="-630"/>
        </w:tabs>
        <w:ind w:left="-630" w:hanging="360"/>
      </w:pPr>
      <w:rPr>
        <w:rFonts w:ascii="Symbol" w:hAnsi="Symbol" w:hint="default"/>
        <w:color w:val="000066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1276"/>
        </w:tabs>
        <w:ind w:left="12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96"/>
        </w:tabs>
        <w:ind w:left="19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16"/>
        </w:tabs>
        <w:ind w:left="27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36"/>
        </w:tabs>
        <w:ind w:left="34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56"/>
        </w:tabs>
        <w:ind w:left="41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76"/>
        </w:tabs>
        <w:ind w:left="48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96"/>
        </w:tabs>
        <w:ind w:left="5596" w:hanging="360"/>
      </w:pPr>
      <w:rPr>
        <w:rFonts w:ascii="Wingdings" w:hAnsi="Wingdings" w:hint="default"/>
      </w:rPr>
    </w:lvl>
  </w:abstractNum>
  <w:abstractNum w:abstractNumId="1" w15:restartNumberingAfterBreak="0">
    <w:nsid w:val="0D576C1E"/>
    <w:multiLevelType w:val="hybridMultilevel"/>
    <w:tmpl w:val="2DE64DE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4912B94"/>
    <w:multiLevelType w:val="hybridMultilevel"/>
    <w:tmpl w:val="16D2C64E"/>
    <w:lvl w:ilvl="0" w:tplc="81E812A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CB1D0E"/>
    <w:multiLevelType w:val="hybridMultilevel"/>
    <w:tmpl w:val="9B36F09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217D63C0"/>
    <w:multiLevelType w:val="hybridMultilevel"/>
    <w:tmpl w:val="02E66E72"/>
    <w:lvl w:ilvl="0" w:tplc="81E812A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171C0B"/>
    <w:multiLevelType w:val="hybridMultilevel"/>
    <w:tmpl w:val="04DE0D60"/>
    <w:lvl w:ilvl="0" w:tplc="81E812A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54177"/>
    <w:multiLevelType w:val="hybridMultilevel"/>
    <w:tmpl w:val="6C1E3176"/>
    <w:lvl w:ilvl="0" w:tplc="81E812A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0148D"/>
    <w:multiLevelType w:val="hybridMultilevel"/>
    <w:tmpl w:val="15ACB7C4"/>
    <w:lvl w:ilvl="0" w:tplc="81E812A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1F4369"/>
    <w:multiLevelType w:val="hybridMultilevel"/>
    <w:tmpl w:val="C69CE0C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9" w15:restartNumberingAfterBreak="0">
    <w:nsid w:val="373F2EC6"/>
    <w:multiLevelType w:val="hybridMultilevel"/>
    <w:tmpl w:val="2FDC76B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 w15:restartNumberingAfterBreak="0">
    <w:nsid w:val="3DF40A6F"/>
    <w:multiLevelType w:val="hybridMultilevel"/>
    <w:tmpl w:val="DC123B0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4A333984"/>
    <w:multiLevelType w:val="hybridMultilevel"/>
    <w:tmpl w:val="6332FCB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4EB5E1C3"/>
    <w:multiLevelType w:val="hybridMultilevel"/>
    <w:tmpl w:val="DA88969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D234ADD"/>
    <w:multiLevelType w:val="hybridMultilevel"/>
    <w:tmpl w:val="15D4EA5C"/>
    <w:lvl w:ilvl="0" w:tplc="2AB27E34">
      <w:numFmt w:val="bullet"/>
      <w:lvlText w:val="-"/>
      <w:lvlJc w:val="left"/>
      <w:pPr>
        <w:ind w:left="432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4" w15:restartNumberingAfterBreak="0">
    <w:nsid w:val="610C677D"/>
    <w:multiLevelType w:val="hybridMultilevel"/>
    <w:tmpl w:val="D820DBE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61DD383D"/>
    <w:multiLevelType w:val="hybridMultilevel"/>
    <w:tmpl w:val="72CCA01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66BE4B9C"/>
    <w:multiLevelType w:val="hybridMultilevel"/>
    <w:tmpl w:val="490485C2"/>
    <w:lvl w:ilvl="0" w:tplc="E9FACD7C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auto"/>
        <w:sz w:val="12"/>
        <w:szCs w:val="12"/>
      </w:rPr>
    </w:lvl>
    <w:lvl w:ilvl="1" w:tplc="472A78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3883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6A68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4A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2BA03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7288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98EE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5B832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E40BF4"/>
    <w:multiLevelType w:val="hybridMultilevel"/>
    <w:tmpl w:val="882EE68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6C8E594D"/>
    <w:multiLevelType w:val="hybridMultilevel"/>
    <w:tmpl w:val="FA80A7DC"/>
    <w:lvl w:ilvl="0" w:tplc="1CD440B8">
      <w:start w:val="1"/>
      <w:numFmt w:val="bullet"/>
      <w:lvlText w:val=""/>
      <w:lvlJc w:val="left"/>
      <w:pPr>
        <w:tabs>
          <w:tab w:val="num" w:pos="916"/>
        </w:tabs>
        <w:ind w:left="916" w:hanging="360"/>
      </w:pPr>
      <w:rPr>
        <w:rFonts w:ascii="Symbol" w:hAnsi="Symbol" w:hint="default"/>
        <w:color w:val="auto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636"/>
        </w:tabs>
        <w:ind w:left="16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6"/>
        </w:tabs>
        <w:ind w:left="23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6"/>
        </w:tabs>
        <w:ind w:left="37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6"/>
        </w:tabs>
        <w:ind w:left="45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6"/>
        </w:tabs>
        <w:ind w:left="59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6"/>
        </w:tabs>
        <w:ind w:left="6676" w:hanging="360"/>
      </w:pPr>
      <w:rPr>
        <w:rFonts w:ascii="Wingdings" w:hAnsi="Wingdings" w:hint="default"/>
      </w:rPr>
    </w:lvl>
  </w:abstractNum>
  <w:abstractNum w:abstractNumId="19" w15:restartNumberingAfterBreak="0">
    <w:nsid w:val="7235363C"/>
    <w:multiLevelType w:val="hybridMultilevel"/>
    <w:tmpl w:val="8FD4543E"/>
    <w:lvl w:ilvl="0" w:tplc="81E812A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6E1A1F"/>
    <w:multiLevelType w:val="hybridMultilevel"/>
    <w:tmpl w:val="91F627A6"/>
    <w:lvl w:ilvl="0" w:tplc="81E812A6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9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14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3"/>
  </w:num>
  <w:num w:numId="4">
    <w:abstractNumId w:val="20"/>
  </w:num>
  <w:num w:numId="5">
    <w:abstractNumId w:val="0"/>
  </w:num>
  <w:num w:numId="6">
    <w:abstractNumId w:val="4"/>
  </w:num>
  <w:num w:numId="7">
    <w:abstractNumId w:val="6"/>
  </w:num>
  <w:num w:numId="8">
    <w:abstractNumId w:val="19"/>
  </w:num>
  <w:num w:numId="9">
    <w:abstractNumId w:val="5"/>
  </w:num>
  <w:num w:numId="10">
    <w:abstractNumId w:val="2"/>
  </w:num>
  <w:num w:numId="11">
    <w:abstractNumId w:val="7"/>
  </w:num>
  <w:num w:numId="12">
    <w:abstractNumId w:val="12"/>
  </w:num>
  <w:num w:numId="13">
    <w:abstractNumId w:val="15"/>
  </w:num>
  <w:num w:numId="14">
    <w:abstractNumId w:val="11"/>
  </w:num>
  <w:num w:numId="15">
    <w:abstractNumId w:val="17"/>
  </w:num>
  <w:num w:numId="16">
    <w:abstractNumId w:val="10"/>
  </w:num>
  <w:num w:numId="17">
    <w:abstractNumId w:val="1"/>
  </w:num>
  <w:num w:numId="18">
    <w:abstractNumId w:val="9"/>
  </w:num>
  <w:num w:numId="19">
    <w:abstractNumId w:val="14"/>
  </w:num>
  <w:num w:numId="20">
    <w:abstractNumId w:val="3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A2NzY1NTA2NLBQ0lEKTi0uzszPAykwNqwFAIOGplgtAAAA"/>
  </w:docVars>
  <w:rsids>
    <w:rsidRoot w:val="000E51AF"/>
    <w:rsid w:val="00001B29"/>
    <w:rsid w:val="00002792"/>
    <w:rsid w:val="00002E03"/>
    <w:rsid w:val="00003D4E"/>
    <w:rsid w:val="00004755"/>
    <w:rsid w:val="00012FE8"/>
    <w:rsid w:val="000136C5"/>
    <w:rsid w:val="000202A2"/>
    <w:rsid w:val="000204D8"/>
    <w:rsid w:val="00021BB6"/>
    <w:rsid w:val="0002221F"/>
    <w:rsid w:val="00022712"/>
    <w:rsid w:val="000236DD"/>
    <w:rsid w:val="00026651"/>
    <w:rsid w:val="00035999"/>
    <w:rsid w:val="00035D2B"/>
    <w:rsid w:val="00036C65"/>
    <w:rsid w:val="00043723"/>
    <w:rsid w:val="000445F8"/>
    <w:rsid w:val="000446C6"/>
    <w:rsid w:val="00045BC4"/>
    <w:rsid w:val="00045E4B"/>
    <w:rsid w:val="00050197"/>
    <w:rsid w:val="00052021"/>
    <w:rsid w:val="000525F0"/>
    <w:rsid w:val="00053044"/>
    <w:rsid w:val="00055B36"/>
    <w:rsid w:val="000610C8"/>
    <w:rsid w:val="000618AC"/>
    <w:rsid w:val="000632E6"/>
    <w:rsid w:val="000643EA"/>
    <w:rsid w:val="000650F7"/>
    <w:rsid w:val="000655C8"/>
    <w:rsid w:val="00067BAE"/>
    <w:rsid w:val="000779B1"/>
    <w:rsid w:val="00080FDD"/>
    <w:rsid w:val="00085C64"/>
    <w:rsid w:val="000866F7"/>
    <w:rsid w:val="00091A87"/>
    <w:rsid w:val="00093835"/>
    <w:rsid w:val="00095EE8"/>
    <w:rsid w:val="000966CE"/>
    <w:rsid w:val="000A2C5A"/>
    <w:rsid w:val="000A5937"/>
    <w:rsid w:val="000A62CD"/>
    <w:rsid w:val="000B0392"/>
    <w:rsid w:val="000B24FB"/>
    <w:rsid w:val="000B2652"/>
    <w:rsid w:val="000B2760"/>
    <w:rsid w:val="000B7F86"/>
    <w:rsid w:val="000C1DDE"/>
    <w:rsid w:val="000D3E66"/>
    <w:rsid w:val="000D4E57"/>
    <w:rsid w:val="000E4396"/>
    <w:rsid w:val="000E51AF"/>
    <w:rsid w:val="000E6B50"/>
    <w:rsid w:val="000F19B2"/>
    <w:rsid w:val="000F30A0"/>
    <w:rsid w:val="00100AD0"/>
    <w:rsid w:val="00103A28"/>
    <w:rsid w:val="00103C21"/>
    <w:rsid w:val="00120553"/>
    <w:rsid w:val="00122BC5"/>
    <w:rsid w:val="00125251"/>
    <w:rsid w:val="001256BF"/>
    <w:rsid w:val="00126B26"/>
    <w:rsid w:val="00127822"/>
    <w:rsid w:val="00127A6C"/>
    <w:rsid w:val="001319A9"/>
    <w:rsid w:val="0014290B"/>
    <w:rsid w:val="00146C89"/>
    <w:rsid w:val="00147200"/>
    <w:rsid w:val="001473A7"/>
    <w:rsid w:val="001506CE"/>
    <w:rsid w:val="001530CD"/>
    <w:rsid w:val="001530DC"/>
    <w:rsid w:val="0015404C"/>
    <w:rsid w:val="00154F9B"/>
    <w:rsid w:val="00157D69"/>
    <w:rsid w:val="00160863"/>
    <w:rsid w:val="001618AE"/>
    <w:rsid w:val="001643FE"/>
    <w:rsid w:val="00166583"/>
    <w:rsid w:val="00171AEC"/>
    <w:rsid w:val="00175AAD"/>
    <w:rsid w:val="001765FE"/>
    <w:rsid w:val="001766FB"/>
    <w:rsid w:val="00182F36"/>
    <w:rsid w:val="00185FBC"/>
    <w:rsid w:val="00187182"/>
    <w:rsid w:val="001903AC"/>
    <w:rsid w:val="00195386"/>
    <w:rsid w:val="0019639D"/>
    <w:rsid w:val="001A54E3"/>
    <w:rsid w:val="001A6759"/>
    <w:rsid w:val="001B15A1"/>
    <w:rsid w:val="001B2E38"/>
    <w:rsid w:val="001B2E6F"/>
    <w:rsid w:val="001B4A1A"/>
    <w:rsid w:val="001B4D3A"/>
    <w:rsid w:val="001D112A"/>
    <w:rsid w:val="001D653C"/>
    <w:rsid w:val="001E5E75"/>
    <w:rsid w:val="001E73DD"/>
    <w:rsid w:val="001E7DBC"/>
    <w:rsid w:val="001F1E70"/>
    <w:rsid w:val="001F4D35"/>
    <w:rsid w:val="001F64F2"/>
    <w:rsid w:val="00203B86"/>
    <w:rsid w:val="00206217"/>
    <w:rsid w:val="00212A22"/>
    <w:rsid w:val="002147A0"/>
    <w:rsid w:val="002157FF"/>
    <w:rsid w:val="00215E38"/>
    <w:rsid w:val="002166ED"/>
    <w:rsid w:val="00222C94"/>
    <w:rsid w:val="00225A99"/>
    <w:rsid w:val="00227962"/>
    <w:rsid w:val="00227D41"/>
    <w:rsid w:val="002300F5"/>
    <w:rsid w:val="002308AB"/>
    <w:rsid w:val="00234085"/>
    <w:rsid w:val="002358DC"/>
    <w:rsid w:val="00235E2F"/>
    <w:rsid w:val="0023610C"/>
    <w:rsid w:val="00236881"/>
    <w:rsid w:val="002421B1"/>
    <w:rsid w:val="00244A07"/>
    <w:rsid w:val="002456E9"/>
    <w:rsid w:val="00246A08"/>
    <w:rsid w:val="002476B4"/>
    <w:rsid w:val="0025000C"/>
    <w:rsid w:val="00253495"/>
    <w:rsid w:val="0025729C"/>
    <w:rsid w:val="00273A7F"/>
    <w:rsid w:val="00274C40"/>
    <w:rsid w:val="0027785D"/>
    <w:rsid w:val="00280F34"/>
    <w:rsid w:val="00282EB7"/>
    <w:rsid w:val="00285E86"/>
    <w:rsid w:val="00287080"/>
    <w:rsid w:val="00291D5E"/>
    <w:rsid w:val="00295AEE"/>
    <w:rsid w:val="00296F88"/>
    <w:rsid w:val="00297906"/>
    <w:rsid w:val="00297E17"/>
    <w:rsid w:val="002A0E22"/>
    <w:rsid w:val="002A3517"/>
    <w:rsid w:val="002A647E"/>
    <w:rsid w:val="002B4BFF"/>
    <w:rsid w:val="002B5419"/>
    <w:rsid w:val="002B63D2"/>
    <w:rsid w:val="002C2E1C"/>
    <w:rsid w:val="002C322D"/>
    <w:rsid w:val="002C4A03"/>
    <w:rsid w:val="002D31BD"/>
    <w:rsid w:val="002D3543"/>
    <w:rsid w:val="002E084A"/>
    <w:rsid w:val="002E0D4A"/>
    <w:rsid w:val="002E3B02"/>
    <w:rsid w:val="002E4A50"/>
    <w:rsid w:val="002E7D8D"/>
    <w:rsid w:val="002F0E61"/>
    <w:rsid w:val="002F47FA"/>
    <w:rsid w:val="002F78B2"/>
    <w:rsid w:val="00300812"/>
    <w:rsid w:val="00300C09"/>
    <w:rsid w:val="00303A1E"/>
    <w:rsid w:val="0031099D"/>
    <w:rsid w:val="00311E42"/>
    <w:rsid w:val="00312FFE"/>
    <w:rsid w:val="00313E1B"/>
    <w:rsid w:val="0032447E"/>
    <w:rsid w:val="00324EBC"/>
    <w:rsid w:val="0033049D"/>
    <w:rsid w:val="00331E2B"/>
    <w:rsid w:val="003334E6"/>
    <w:rsid w:val="00334332"/>
    <w:rsid w:val="003409CE"/>
    <w:rsid w:val="0035036B"/>
    <w:rsid w:val="00350956"/>
    <w:rsid w:val="00354C19"/>
    <w:rsid w:val="00354C59"/>
    <w:rsid w:val="00355E52"/>
    <w:rsid w:val="00361574"/>
    <w:rsid w:val="00362145"/>
    <w:rsid w:val="00362576"/>
    <w:rsid w:val="003665CB"/>
    <w:rsid w:val="00367942"/>
    <w:rsid w:val="00372B51"/>
    <w:rsid w:val="0037308B"/>
    <w:rsid w:val="003771BF"/>
    <w:rsid w:val="003815DE"/>
    <w:rsid w:val="00385246"/>
    <w:rsid w:val="003859C9"/>
    <w:rsid w:val="00392CE1"/>
    <w:rsid w:val="0039512A"/>
    <w:rsid w:val="003A0A37"/>
    <w:rsid w:val="003A4553"/>
    <w:rsid w:val="003A69E6"/>
    <w:rsid w:val="003A6A80"/>
    <w:rsid w:val="003A6E9C"/>
    <w:rsid w:val="003B37BC"/>
    <w:rsid w:val="003B79F1"/>
    <w:rsid w:val="003C0024"/>
    <w:rsid w:val="003C0E2F"/>
    <w:rsid w:val="003C5C12"/>
    <w:rsid w:val="003C7D0A"/>
    <w:rsid w:val="003D174E"/>
    <w:rsid w:val="003D1CE4"/>
    <w:rsid w:val="003D22A5"/>
    <w:rsid w:val="003D303E"/>
    <w:rsid w:val="003D3BF5"/>
    <w:rsid w:val="003D5E3E"/>
    <w:rsid w:val="003D7888"/>
    <w:rsid w:val="003E275D"/>
    <w:rsid w:val="003E2855"/>
    <w:rsid w:val="003E2EF3"/>
    <w:rsid w:val="003E4D0D"/>
    <w:rsid w:val="003E7632"/>
    <w:rsid w:val="003F10CF"/>
    <w:rsid w:val="003F5DC9"/>
    <w:rsid w:val="003F707D"/>
    <w:rsid w:val="00401D98"/>
    <w:rsid w:val="004048A2"/>
    <w:rsid w:val="00410146"/>
    <w:rsid w:val="004131ED"/>
    <w:rsid w:val="00417446"/>
    <w:rsid w:val="00417959"/>
    <w:rsid w:val="00417CF3"/>
    <w:rsid w:val="004212C3"/>
    <w:rsid w:val="00421542"/>
    <w:rsid w:val="00422CD0"/>
    <w:rsid w:val="0043169E"/>
    <w:rsid w:val="00435015"/>
    <w:rsid w:val="0043538F"/>
    <w:rsid w:val="00437CDC"/>
    <w:rsid w:val="00440AF3"/>
    <w:rsid w:val="004410E3"/>
    <w:rsid w:val="004418C1"/>
    <w:rsid w:val="004439A8"/>
    <w:rsid w:val="00444657"/>
    <w:rsid w:val="00446A2F"/>
    <w:rsid w:val="0044776E"/>
    <w:rsid w:val="00451E25"/>
    <w:rsid w:val="004532B5"/>
    <w:rsid w:val="00455B40"/>
    <w:rsid w:val="0045691D"/>
    <w:rsid w:val="00462571"/>
    <w:rsid w:val="00464945"/>
    <w:rsid w:val="00476960"/>
    <w:rsid w:val="004808B8"/>
    <w:rsid w:val="00487964"/>
    <w:rsid w:val="004925C8"/>
    <w:rsid w:val="004934A7"/>
    <w:rsid w:val="004A0D99"/>
    <w:rsid w:val="004A6C61"/>
    <w:rsid w:val="004B0C5F"/>
    <w:rsid w:val="004B3F1D"/>
    <w:rsid w:val="004B47B6"/>
    <w:rsid w:val="004B537E"/>
    <w:rsid w:val="004B5409"/>
    <w:rsid w:val="004B7BCF"/>
    <w:rsid w:val="004C06EA"/>
    <w:rsid w:val="004C24CD"/>
    <w:rsid w:val="004C3219"/>
    <w:rsid w:val="004C4D80"/>
    <w:rsid w:val="004C5058"/>
    <w:rsid w:val="004C5073"/>
    <w:rsid w:val="004C52E7"/>
    <w:rsid w:val="004D2C5B"/>
    <w:rsid w:val="004D2CDD"/>
    <w:rsid w:val="004D50FB"/>
    <w:rsid w:val="004D578E"/>
    <w:rsid w:val="004D7C90"/>
    <w:rsid w:val="004E1CAF"/>
    <w:rsid w:val="004E1D63"/>
    <w:rsid w:val="004E2E1F"/>
    <w:rsid w:val="004F1355"/>
    <w:rsid w:val="004F2E7B"/>
    <w:rsid w:val="004F5EA4"/>
    <w:rsid w:val="004F769F"/>
    <w:rsid w:val="005013D8"/>
    <w:rsid w:val="00503E82"/>
    <w:rsid w:val="005046A5"/>
    <w:rsid w:val="00507545"/>
    <w:rsid w:val="005078F0"/>
    <w:rsid w:val="00511C3A"/>
    <w:rsid w:val="0051454D"/>
    <w:rsid w:val="005163A9"/>
    <w:rsid w:val="005165A1"/>
    <w:rsid w:val="00525274"/>
    <w:rsid w:val="00527163"/>
    <w:rsid w:val="00527856"/>
    <w:rsid w:val="0053444B"/>
    <w:rsid w:val="00535253"/>
    <w:rsid w:val="00540403"/>
    <w:rsid w:val="00542164"/>
    <w:rsid w:val="00542CD4"/>
    <w:rsid w:val="00544811"/>
    <w:rsid w:val="005460A8"/>
    <w:rsid w:val="005519A6"/>
    <w:rsid w:val="00562CC0"/>
    <w:rsid w:val="00566287"/>
    <w:rsid w:val="005664F7"/>
    <w:rsid w:val="0057004C"/>
    <w:rsid w:val="00572749"/>
    <w:rsid w:val="00576111"/>
    <w:rsid w:val="00582608"/>
    <w:rsid w:val="00582E84"/>
    <w:rsid w:val="005864A4"/>
    <w:rsid w:val="00587940"/>
    <w:rsid w:val="0059518F"/>
    <w:rsid w:val="0059731B"/>
    <w:rsid w:val="005A3286"/>
    <w:rsid w:val="005A4EBE"/>
    <w:rsid w:val="005B165A"/>
    <w:rsid w:val="005B1F9B"/>
    <w:rsid w:val="005B580E"/>
    <w:rsid w:val="005B7280"/>
    <w:rsid w:val="005B7D64"/>
    <w:rsid w:val="005C16F9"/>
    <w:rsid w:val="005C2770"/>
    <w:rsid w:val="005C55FC"/>
    <w:rsid w:val="005C70E7"/>
    <w:rsid w:val="005C7D4A"/>
    <w:rsid w:val="005D3D46"/>
    <w:rsid w:val="005D5752"/>
    <w:rsid w:val="005E736D"/>
    <w:rsid w:val="005E744F"/>
    <w:rsid w:val="005F0B18"/>
    <w:rsid w:val="005F162E"/>
    <w:rsid w:val="005F18AD"/>
    <w:rsid w:val="005F5BB7"/>
    <w:rsid w:val="00603AC8"/>
    <w:rsid w:val="006041C5"/>
    <w:rsid w:val="00604831"/>
    <w:rsid w:val="00604BCC"/>
    <w:rsid w:val="006115F6"/>
    <w:rsid w:val="00611933"/>
    <w:rsid w:val="00611D67"/>
    <w:rsid w:val="00616EC4"/>
    <w:rsid w:val="006174C7"/>
    <w:rsid w:val="006255E4"/>
    <w:rsid w:val="006278FC"/>
    <w:rsid w:val="006313D3"/>
    <w:rsid w:val="0063161B"/>
    <w:rsid w:val="00631DB2"/>
    <w:rsid w:val="0063251D"/>
    <w:rsid w:val="0063335E"/>
    <w:rsid w:val="0063546D"/>
    <w:rsid w:val="00642649"/>
    <w:rsid w:val="00654B33"/>
    <w:rsid w:val="0066192E"/>
    <w:rsid w:val="00667392"/>
    <w:rsid w:val="00673AAF"/>
    <w:rsid w:val="00686017"/>
    <w:rsid w:val="0068755D"/>
    <w:rsid w:val="006878F6"/>
    <w:rsid w:val="00690A35"/>
    <w:rsid w:val="00693283"/>
    <w:rsid w:val="006939D7"/>
    <w:rsid w:val="00693DD9"/>
    <w:rsid w:val="0069515A"/>
    <w:rsid w:val="00695AC9"/>
    <w:rsid w:val="006A2E0E"/>
    <w:rsid w:val="006A3E5D"/>
    <w:rsid w:val="006A46B4"/>
    <w:rsid w:val="006B2640"/>
    <w:rsid w:val="006B306A"/>
    <w:rsid w:val="006B4195"/>
    <w:rsid w:val="006B44F6"/>
    <w:rsid w:val="006B46C6"/>
    <w:rsid w:val="006C0DD6"/>
    <w:rsid w:val="006C7453"/>
    <w:rsid w:val="006D7686"/>
    <w:rsid w:val="006E061D"/>
    <w:rsid w:val="006E30D8"/>
    <w:rsid w:val="006E4256"/>
    <w:rsid w:val="006E5B71"/>
    <w:rsid w:val="006F1DB7"/>
    <w:rsid w:val="006F294D"/>
    <w:rsid w:val="006F5B7B"/>
    <w:rsid w:val="006F7093"/>
    <w:rsid w:val="006F7D53"/>
    <w:rsid w:val="0070422E"/>
    <w:rsid w:val="00704625"/>
    <w:rsid w:val="0070475F"/>
    <w:rsid w:val="0070579A"/>
    <w:rsid w:val="0070598A"/>
    <w:rsid w:val="00715449"/>
    <w:rsid w:val="00715DE6"/>
    <w:rsid w:val="007173AC"/>
    <w:rsid w:val="00721B7A"/>
    <w:rsid w:val="00730A69"/>
    <w:rsid w:val="00736B52"/>
    <w:rsid w:val="00737975"/>
    <w:rsid w:val="007407E8"/>
    <w:rsid w:val="00740D66"/>
    <w:rsid w:val="007428F0"/>
    <w:rsid w:val="007434DE"/>
    <w:rsid w:val="00745AA6"/>
    <w:rsid w:val="00750517"/>
    <w:rsid w:val="00755B58"/>
    <w:rsid w:val="007614A9"/>
    <w:rsid w:val="00761AA5"/>
    <w:rsid w:val="00763816"/>
    <w:rsid w:val="00766795"/>
    <w:rsid w:val="00770339"/>
    <w:rsid w:val="00770C8F"/>
    <w:rsid w:val="00771B2D"/>
    <w:rsid w:val="00776116"/>
    <w:rsid w:val="00776DAF"/>
    <w:rsid w:val="00780A2E"/>
    <w:rsid w:val="007856C1"/>
    <w:rsid w:val="007857F9"/>
    <w:rsid w:val="0079205D"/>
    <w:rsid w:val="00794708"/>
    <w:rsid w:val="007967CF"/>
    <w:rsid w:val="007A121D"/>
    <w:rsid w:val="007A2127"/>
    <w:rsid w:val="007A321B"/>
    <w:rsid w:val="007A65E9"/>
    <w:rsid w:val="007A68C7"/>
    <w:rsid w:val="007B11CC"/>
    <w:rsid w:val="007B411C"/>
    <w:rsid w:val="007C1E01"/>
    <w:rsid w:val="007C2923"/>
    <w:rsid w:val="007C3040"/>
    <w:rsid w:val="007C4889"/>
    <w:rsid w:val="007C7494"/>
    <w:rsid w:val="007C75BB"/>
    <w:rsid w:val="007D387F"/>
    <w:rsid w:val="007D63CF"/>
    <w:rsid w:val="007D641A"/>
    <w:rsid w:val="007E3EAC"/>
    <w:rsid w:val="007E5C3B"/>
    <w:rsid w:val="007F2697"/>
    <w:rsid w:val="00800F31"/>
    <w:rsid w:val="00804D95"/>
    <w:rsid w:val="008051AA"/>
    <w:rsid w:val="0080588F"/>
    <w:rsid w:val="00806785"/>
    <w:rsid w:val="0081031D"/>
    <w:rsid w:val="008172D9"/>
    <w:rsid w:val="008179AE"/>
    <w:rsid w:val="0082057E"/>
    <w:rsid w:val="0082168F"/>
    <w:rsid w:val="00822484"/>
    <w:rsid w:val="0082325C"/>
    <w:rsid w:val="00824DF4"/>
    <w:rsid w:val="00834A24"/>
    <w:rsid w:val="00834F6C"/>
    <w:rsid w:val="008350A2"/>
    <w:rsid w:val="008353BF"/>
    <w:rsid w:val="008373A2"/>
    <w:rsid w:val="00837BF4"/>
    <w:rsid w:val="00841EE8"/>
    <w:rsid w:val="008420D9"/>
    <w:rsid w:val="00842AB3"/>
    <w:rsid w:val="00843226"/>
    <w:rsid w:val="00843E54"/>
    <w:rsid w:val="0084628F"/>
    <w:rsid w:val="008504D6"/>
    <w:rsid w:val="00850609"/>
    <w:rsid w:val="00850DBF"/>
    <w:rsid w:val="00850FE1"/>
    <w:rsid w:val="0085227A"/>
    <w:rsid w:val="00855429"/>
    <w:rsid w:val="00856427"/>
    <w:rsid w:val="00860EE6"/>
    <w:rsid w:val="00863F12"/>
    <w:rsid w:val="008727FE"/>
    <w:rsid w:val="0087303C"/>
    <w:rsid w:val="00875BAF"/>
    <w:rsid w:val="0087691C"/>
    <w:rsid w:val="00876B93"/>
    <w:rsid w:val="00877B4A"/>
    <w:rsid w:val="00880BB3"/>
    <w:rsid w:val="00880BCA"/>
    <w:rsid w:val="00881664"/>
    <w:rsid w:val="00881D21"/>
    <w:rsid w:val="00887AC2"/>
    <w:rsid w:val="008925A3"/>
    <w:rsid w:val="00893A09"/>
    <w:rsid w:val="00894837"/>
    <w:rsid w:val="00894DB0"/>
    <w:rsid w:val="008964BD"/>
    <w:rsid w:val="008A0F51"/>
    <w:rsid w:val="008A14BE"/>
    <w:rsid w:val="008A19AD"/>
    <w:rsid w:val="008A251F"/>
    <w:rsid w:val="008B28C6"/>
    <w:rsid w:val="008B5CA5"/>
    <w:rsid w:val="008B6514"/>
    <w:rsid w:val="008C0E91"/>
    <w:rsid w:val="008C1FB3"/>
    <w:rsid w:val="008C2013"/>
    <w:rsid w:val="008C3064"/>
    <w:rsid w:val="008C5620"/>
    <w:rsid w:val="008C6929"/>
    <w:rsid w:val="008C79B9"/>
    <w:rsid w:val="008D6136"/>
    <w:rsid w:val="008D65B4"/>
    <w:rsid w:val="008E40A1"/>
    <w:rsid w:val="008E4305"/>
    <w:rsid w:val="008E4793"/>
    <w:rsid w:val="008E4976"/>
    <w:rsid w:val="008E4C5F"/>
    <w:rsid w:val="008E5A0C"/>
    <w:rsid w:val="008E729A"/>
    <w:rsid w:val="008E7365"/>
    <w:rsid w:val="008F07BB"/>
    <w:rsid w:val="008F20A6"/>
    <w:rsid w:val="008F2FF3"/>
    <w:rsid w:val="008F3385"/>
    <w:rsid w:val="008F4BF7"/>
    <w:rsid w:val="008F53C0"/>
    <w:rsid w:val="008F79FA"/>
    <w:rsid w:val="0090322A"/>
    <w:rsid w:val="0090339C"/>
    <w:rsid w:val="00903DA4"/>
    <w:rsid w:val="0091054B"/>
    <w:rsid w:val="009118C3"/>
    <w:rsid w:val="00912179"/>
    <w:rsid w:val="00914B40"/>
    <w:rsid w:val="00915763"/>
    <w:rsid w:val="009158A8"/>
    <w:rsid w:val="00917D8C"/>
    <w:rsid w:val="009229CE"/>
    <w:rsid w:val="00925D95"/>
    <w:rsid w:val="00936515"/>
    <w:rsid w:val="00940E06"/>
    <w:rsid w:val="00943B2C"/>
    <w:rsid w:val="009458D3"/>
    <w:rsid w:val="00946029"/>
    <w:rsid w:val="00950E71"/>
    <w:rsid w:val="00954FD1"/>
    <w:rsid w:val="009563C4"/>
    <w:rsid w:val="00956761"/>
    <w:rsid w:val="00956C8E"/>
    <w:rsid w:val="009619F9"/>
    <w:rsid w:val="00961F95"/>
    <w:rsid w:val="00963846"/>
    <w:rsid w:val="0096567D"/>
    <w:rsid w:val="00970193"/>
    <w:rsid w:val="00972F7C"/>
    <w:rsid w:val="009735C9"/>
    <w:rsid w:val="009771DB"/>
    <w:rsid w:val="0098431B"/>
    <w:rsid w:val="00990ED2"/>
    <w:rsid w:val="009933D8"/>
    <w:rsid w:val="00994345"/>
    <w:rsid w:val="00994852"/>
    <w:rsid w:val="009960C6"/>
    <w:rsid w:val="009A0C2B"/>
    <w:rsid w:val="009A1253"/>
    <w:rsid w:val="009A375B"/>
    <w:rsid w:val="009A74FE"/>
    <w:rsid w:val="009B008B"/>
    <w:rsid w:val="009B1F6F"/>
    <w:rsid w:val="009B4CF1"/>
    <w:rsid w:val="009B500D"/>
    <w:rsid w:val="009B5780"/>
    <w:rsid w:val="009C18F9"/>
    <w:rsid w:val="009C2357"/>
    <w:rsid w:val="009C507C"/>
    <w:rsid w:val="009D366F"/>
    <w:rsid w:val="009D6930"/>
    <w:rsid w:val="009E0839"/>
    <w:rsid w:val="009E0F99"/>
    <w:rsid w:val="009E6DD7"/>
    <w:rsid w:val="009F036D"/>
    <w:rsid w:val="009F7481"/>
    <w:rsid w:val="009F7C33"/>
    <w:rsid w:val="00A02795"/>
    <w:rsid w:val="00A02966"/>
    <w:rsid w:val="00A02990"/>
    <w:rsid w:val="00A04942"/>
    <w:rsid w:val="00A062CE"/>
    <w:rsid w:val="00A07298"/>
    <w:rsid w:val="00A10969"/>
    <w:rsid w:val="00A11BDD"/>
    <w:rsid w:val="00A125E4"/>
    <w:rsid w:val="00A17862"/>
    <w:rsid w:val="00A2496D"/>
    <w:rsid w:val="00A24997"/>
    <w:rsid w:val="00A249D8"/>
    <w:rsid w:val="00A24CD9"/>
    <w:rsid w:val="00A25C89"/>
    <w:rsid w:val="00A27404"/>
    <w:rsid w:val="00A319BE"/>
    <w:rsid w:val="00A32DA7"/>
    <w:rsid w:val="00A3389E"/>
    <w:rsid w:val="00A34694"/>
    <w:rsid w:val="00A367ED"/>
    <w:rsid w:val="00A415DF"/>
    <w:rsid w:val="00A450BF"/>
    <w:rsid w:val="00A53AB2"/>
    <w:rsid w:val="00A54BCD"/>
    <w:rsid w:val="00A54CCD"/>
    <w:rsid w:val="00A5588D"/>
    <w:rsid w:val="00A57C30"/>
    <w:rsid w:val="00A600AD"/>
    <w:rsid w:val="00A60C51"/>
    <w:rsid w:val="00A6366B"/>
    <w:rsid w:val="00A63841"/>
    <w:rsid w:val="00A6611F"/>
    <w:rsid w:val="00A677A8"/>
    <w:rsid w:val="00A719E2"/>
    <w:rsid w:val="00A71F27"/>
    <w:rsid w:val="00A744FB"/>
    <w:rsid w:val="00A75B7B"/>
    <w:rsid w:val="00A813DA"/>
    <w:rsid w:val="00A833FD"/>
    <w:rsid w:val="00A83B20"/>
    <w:rsid w:val="00A854C3"/>
    <w:rsid w:val="00A9063E"/>
    <w:rsid w:val="00A92984"/>
    <w:rsid w:val="00A94A65"/>
    <w:rsid w:val="00A95CB3"/>
    <w:rsid w:val="00A96C94"/>
    <w:rsid w:val="00A97CC8"/>
    <w:rsid w:val="00AA01EC"/>
    <w:rsid w:val="00AB05D0"/>
    <w:rsid w:val="00AB0934"/>
    <w:rsid w:val="00AB0C44"/>
    <w:rsid w:val="00AB1C94"/>
    <w:rsid w:val="00AB2B1C"/>
    <w:rsid w:val="00AB3FC1"/>
    <w:rsid w:val="00AB5C72"/>
    <w:rsid w:val="00AC0F49"/>
    <w:rsid w:val="00AC2E30"/>
    <w:rsid w:val="00AC3DB1"/>
    <w:rsid w:val="00AD5091"/>
    <w:rsid w:val="00AD7156"/>
    <w:rsid w:val="00AE149E"/>
    <w:rsid w:val="00AE17AE"/>
    <w:rsid w:val="00AE2C62"/>
    <w:rsid w:val="00AE3486"/>
    <w:rsid w:val="00AE49B0"/>
    <w:rsid w:val="00AE7D01"/>
    <w:rsid w:val="00AF0C53"/>
    <w:rsid w:val="00AF2107"/>
    <w:rsid w:val="00B0018A"/>
    <w:rsid w:val="00B00346"/>
    <w:rsid w:val="00B0181D"/>
    <w:rsid w:val="00B0287B"/>
    <w:rsid w:val="00B02A31"/>
    <w:rsid w:val="00B04AF7"/>
    <w:rsid w:val="00B07539"/>
    <w:rsid w:val="00B1182C"/>
    <w:rsid w:val="00B149F7"/>
    <w:rsid w:val="00B17EE3"/>
    <w:rsid w:val="00B2342E"/>
    <w:rsid w:val="00B23B28"/>
    <w:rsid w:val="00B2777D"/>
    <w:rsid w:val="00B2790E"/>
    <w:rsid w:val="00B27F3E"/>
    <w:rsid w:val="00B30CF6"/>
    <w:rsid w:val="00B3197B"/>
    <w:rsid w:val="00B34DEF"/>
    <w:rsid w:val="00B3574F"/>
    <w:rsid w:val="00B359A8"/>
    <w:rsid w:val="00B50DFA"/>
    <w:rsid w:val="00B514EA"/>
    <w:rsid w:val="00B53E3E"/>
    <w:rsid w:val="00B60EE2"/>
    <w:rsid w:val="00B63294"/>
    <w:rsid w:val="00B65113"/>
    <w:rsid w:val="00B6558A"/>
    <w:rsid w:val="00B71206"/>
    <w:rsid w:val="00B7416A"/>
    <w:rsid w:val="00B75A64"/>
    <w:rsid w:val="00B77E0B"/>
    <w:rsid w:val="00B80AAE"/>
    <w:rsid w:val="00B84E87"/>
    <w:rsid w:val="00B873AF"/>
    <w:rsid w:val="00B92E3E"/>
    <w:rsid w:val="00BA1E96"/>
    <w:rsid w:val="00BA3AF9"/>
    <w:rsid w:val="00BA3E29"/>
    <w:rsid w:val="00BA669D"/>
    <w:rsid w:val="00BB2EB8"/>
    <w:rsid w:val="00BC126A"/>
    <w:rsid w:val="00BC1FC0"/>
    <w:rsid w:val="00BC371C"/>
    <w:rsid w:val="00BC3C29"/>
    <w:rsid w:val="00BC3C69"/>
    <w:rsid w:val="00BD225A"/>
    <w:rsid w:val="00BD4EAD"/>
    <w:rsid w:val="00BD6127"/>
    <w:rsid w:val="00BD631B"/>
    <w:rsid w:val="00BD7767"/>
    <w:rsid w:val="00BE0199"/>
    <w:rsid w:val="00BE5412"/>
    <w:rsid w:val="00BE5757"/>
    <w:rsid w:val="00BF238A"/>
    <w:rsid w:val="00BF4082"/>
    <w:rsid w:val="00BF503F"/>
    <w:rsid w:val="00BF788D"/>
    <w:rsid w:val="00C00011"/>
    <w:rsid w:val="00C061B4"/>
    <w:rsid w:val="00C07A4E"/>
    <w:rsid w:val="00C07DC8"/>
    <w:rsid w:val="00C10836"/>
    <w:rsid w:val="00C10BFD"/>
    <w:rsid w:val="00C14E1D"/>
    <w:rsid w:val="00C156AF"/>
    <w:rsid w:val="00C176BE"/>
    <w:rsid w:val="00C23677"/>
    <w:rsid w:val="00C25331"/>
    <w:rsid w:val="00C2581C"/>
    <w:rsid w:val="00C2621D"/>
    <w:rsid w:val="00C27B26"/>
    <w:rsid w:val="00C30336"/>
    <w:rsid w:val="00C31424"/>
    <w:rsid w:val="00C34771"/>
    <w:rsid w:val="00C3651B"/>
    <w:rsid w:val="00C37951"/>
    <w:rsid w:val="00C41CBB"/>
    <w:rsid w:val="00C43974"/>
    <w:rsid w:val="00C4487A"/>
    <w:rsid w:val="00C470B5"/>
    <w:rsid w:val="00C47261"/>
    <w:rsid w:val="00C62DC4"/>
    <w:rsid w:val="00C64EAE"/>
    <w:rsid w:val="00C6586D"/>
    <w:rsid w:val="00C70643"/>
    <w:rsid w:val="00C739A4"/>
    <w:rsid w:val="00C74B42"/>
    <w:rsid w:val="00C760E5"/>
    <w:rsid w:val="00C777F7"/>
    <w:rsid w:val="00C82537"/>
    <w:rsid w:val="00C82F44"/>
    <w:rsid w:val="00C84219"/>
    <w:rsid w:val="00C84840"/>
    <w:rsid w:val="00C85A4E"/>
    <w:rsid w:val="00C871DF"/>
    <w:rsid w:val="00C8755D"/>
    <w:rsid w:val="00C90BF9"/>
    <w:rsid w:val="00C94FE1"/>
    <w:rsid w:val="00C97364"/>
    <w:rsid w:val="00CA0C13"/>
    <w:rsid w:val="00CA186A"/>
    <w:rsid w:val="00CA3CC8"/>
    <w:rsid w:val="00CA3E15"/>
    <w:rsid w:val="00CA51DD"/>
    <w:rsid w:val="00CA7025"/>
    <w:rsid w:val="00CB2831"/>
    <w:rsid w:val="00CB3DF8"/>
    <w:rsid w:val="00CB4807"/>
    <w:rsid w:val="00CB661B"/>
    <w:rsid w:val="00CC11D8"/>
    <w:rsid w:val="00CC18F4"/>
    <w:rsid w:val="00CC2A2D"/>
    <w:rsid w:val="00CC4704"/>
    <w:rsid w:val="00CC6257"/>
    <w:rsid w:val="00CC62AE"/>
    <w:rsid w:val="00CD160E"/>
    <w:rsid w:val="00CD2B97"/>
    <w:rsid w:val="00CD2D58"/>
    <w:rsid w:val="00CD3A94"/>
    <w:rsid w:val="00CD5127"/>
    <w:rsid w:val="00CD5CBD"/>
    <w:rsid w:val="00CE038A"/>
    <w:rsid w:val="00CE311E"/>
    <w:rsid w:val="00CE4221"/>
    <w:rsid w:val="00CF084B"/>
    <w:rsid w:val="00D0167A"/>
    <w:rsid w:val="00D1031D"/>
    <w:rsid w:val="00D211B6"/>
    <w:rsid w:val="00D3145F"/>
    <w:rsid w:val="00D328FA"/>
    <w:rsid w:val="00D33C92"/>
    <w:rsid w:val="00D34EAE"/>
    <w:rsid w:val="00D359F1"/>
    <w:rsid w:val="00D36019"/>
    <w:rsid w:val="00D36100"/>
    <w:rsid w:val="00D42698"/>
    <w:rsid w:val="00D428C4"/>
    <w:rsid w:val="00D443EB"/>
    <w:rsid w:val="00D468B1"/>
    <w:rsid w:val="00D47E84"/>
    <w:rsid w:val="00D51865"/>
    <w:rsid w:val="00D5263D"/>
    <w:rsid w:val="00D52BF6"/>
    <w:rsid w:val="00D559B1"/>
    <w:rsid w:val="00D5749C"/>
    <w:rsid w:val="00D61EDC"/>
    <w:rsid w:val="00D624D5"/>
    <w:rsid w:val="00D6265E"/>
    <w:rsid w:val="00D63F8A"/>
    <w:rsid w:val="00D64445"/>
    <w:rsid w:val="00D65A1D"/>
    <w:rsid w:val="00D667C8"/>
    <w:rsid w:val="00D6709D"/>
    <w:rsid w:val="00D6713C"/>
    <w:rsid w:val="00D71CED"/>
    <w:rsid w:val="00D72DFA"/>
    <w:rsid w:val="00D73483"/>
    <w:rsid w:val="00D747F0"/>
    <w:rsid w:val="00D7627C"/>
    <w:rsid w:val="00D77DB0"/>
    <w:rsid w:val="00D77EF0"/>
    <w:rsid w:val="00D808AE"/>
    <w:rsid w:val="00D80C1F"/>
    <w:rsid w:val="00D80CFE"/>
    <w:rsid w:val="00D82418"/>
    <w:rsid w:val="00D84B9C"/>
    <w:rsid w:val="00D84D1E"/>
    <w:rsid w:val="00D86920"/>
    <w:rsid w:val="00D869D3"/>
    <w:rsid w:val="00D86EA3"/>
    <w:rsid w:val="00D8771E"/>
    <w:rsid w:val="00D916EB"/>
    <w:rsid w:val="00D91D95"/>
    <w:rsid w:val="00D923B0"/>
    <w:rsid w:val="00D92ADF"/>
    <w:rsid w:val="00D94AA0"/>
    <w:rsid w:val="00D9513D"/>
    <w:rsid w:val="00D97DFC"/>
    <w:rsid w:val="00DA18AA"/>
    <w:rsid w:val="00DA27C8"/>
    <w:rsid w:val="00DA4623"/>
    <w:rsid w:val="00DA52A3"/>
    <w:rsid w:val="00DB35DD"/>
    <w:rsid w:val="00DC0D8C"/>
    <w:rsid w:val="00DC37C9"/>
    <w:rsid w:val="00DC722E"/>
    <w:rsid w:val="00DC76D0"/>
    <w:rsid w:val="00DC7C3D"/>
    <w:rsid w:val="00DD056F"/>
    <w:rsid w:val="00DD23B1"/>
    <w:rsid w:val="00DD268B"/>
    <w:rsid w:val="00DD4C6B"/>
    <w:rsid w:val="00DD598A"/>
    <w:rsid w:val="00DE0DBA"/>
    <w:rsid w:val="00DE6CFC"/>
    <w:rsid w:val="00DF1A09"/>
    <w:rsid w:val="00DF4433"/>
    <w:rsid w:val="00DF5993"/>
    <w:rsid w:val="00DF5E49"/>
    <w:rsid w:val="00DF7B26"/>
    <w:rsid w:val="00E02D53"/>
    <w:rsid w:val="00E0468C"/>
    <w:rsid w:val="00E05D4C"/>
    <w:rsid w:val="00E0665E"/>
    <w:rsid w:val="00E1232D"/>
    <w:rsid w:val="00E12A45"/>
    <w:rsid w:val="00E1445F"/>
    <w:rsid w:val="00E15A97"/>
    <w:rsid w:val="00E1608C"/>
    <w:rsid w:val="00E164F5"/>
    <w:rsid w:val="00E345E1"/>
    <w:rsid w:val="00E3490F"/>
    <w:rsid w:val="00E35CA0"/>
    <w:rsid w:val="00E37625"/>
    <w:rsid w:val="00E404DD"/>
    <w:rsid w:val="00E46D6F"/>
    <w:rsid w:val="00E54A8B"/>
    <w:rsid w:val="00E54CA7"/>
    <w:rsid w:val="00E56117"/>
    <w:rsid w:val="00E57334"/>
    <w:rsid w:val="00E60B59"/>
    <w:rsid w:val="00E6280C"/>
    <w:rsid w:val="00E6291D"/>
    <w:rsid w:val="00E64143"/>
    <w:rsid w:val="00E65220"/>
    <w:rsid w:val="00E665D7"/>
    <w:rsid w:val="00E66DC1"/>
    <w:rsid w:val="00E66ECB"/>
    <w:rsid w:val="00E7150F"/>
    <w:rsid w:val="00E71FEE"/>
    <w:rsid w:val="00E754B5"/>
    <w:rsid w:val="00E77D52"/>
    <w:rsid w:val="00E8221A"/>
    <w:rsid w:val="00E82271"/>
    <w:rsid w:val="00E82F44"/>
    <w:rsid w:val="00E85530"/>
    <w:rsid w:val="00E858EA"/>
    <w:rsid w:val="00E9192D"/>
    <w:rsid w:val="00E91F29"/>
    <w:rsid w:val="00E921CF"/>
    <w:rsid w:val="00EA10A0"/>
    <w:rsid w:val="00EA2ACF"/>
    <w:rsid w:val="00EA4453"/>
    <w:rsid w:val="00EB17DD"/>
    <w:rsid w:val="00EB48B1"/>
    <w:rsid w:val="00EB58F0"/>
    <w:rsid w:val="00EB7225"/>
    <w:rsid w:val="00EB784D"/>
    <w:rsid w:val="00EB7C61"/>
    <w:rsid w:val="00EB7F91"/>
    <w:rsid w:val="00EC1D21"/>
    <w:rsid w:val="00EC5540"/>
    <w:rsid w:val="00EC6CA0"/>
    <w:rsid w:val="00EC73C1"/>
    <w:rsid w:val="00ED31FD"/>
    <w:rsid w:val="00EE1166"/>
    <w:rsid w:val="00EE7424"/>
    <w:rsid w:val="00EF33F5"/>
    <w:rsid w:val="00EF3DB1"/>
    <w:rsid w:val="00EF472F"/>
    <w:rsid w:val="00EF4753"/>
    <w:rsid w:val="00EF5DC6"/>
    <w:rsid w:val="00F005CF"/>
    <w:rsid w:val="00F04371"/>
    <w:rsid w:val="00F05406"/>
    <w:rsid w:val="00F0545F"/>
    <w:rsid w:val="00F077D3"/>
    <w:rsid w:val="00F102F7"/>
    <w:rsid w:val="00F22D17"/>
    <w:rsid w:val="00F23AFA"/>
    <w:rsid w:val="00F2533C"/>
    <w:rsid w:val="00F31060"/>
    <w:rsid w:val="00F33873"/>
    <w:rsid w:val="00F33D90"/>
    <w:rsid w:val="00F37AE3"/>
    <w:rsid w:val="00F415B9"/>
    <w:rsid w:val="00F444BA"/>
    <w:rsid w:val="00F50041"/>
    <w:rsid w:val="00F52A1F"/>
    <w:rsid w:val="00F5576E"/>
    <w:rsid w:val="00F5710E"/>
    <w:rsid w:val="00F6045E"/>
    <w:rsid w:val="00F60D40"/>
    <w:rsid w:val="00F641FE"/>
    <w:rsid w:val="00F64298"/>
    <w:rsid w:val="00F65661"/>
    <w:rsid w:val="00F65F07"/>
    <w:rsid w:val="00F7003B"/>
    <w:rsid w:val="00F717BF"/>
    <w:rsid w:val="00F73E21"/>
    <w:rsid w:val="00F752E6"/>
    <w:rsid w:val="00F83214"/>
    <w:rsid w:val="00F84C3C"/>
    <w:rsid w:val="00F907A3"/>
    <w:rsid w:val="00F909C4"/>
    <w:rsid w:val="00F920AC"/>
    <w:rsid w:val="00F94225"/>
    <w:rsid w:val="00F95A51"/>
    <w:rsid w:val="00FA1047"/>
    <w:rsid w:val="00FB23E9"/>
    <w:rsid w:val="00FB2503"/>
    <w:rsid w:val="00FB4DF4"/>
    <w:rsid w:val="00FB6116"/>
    <w:rsid w:val="00FB713D"/>
    <w:rsid w:val="00FB75D1"/>
    <w:rsid w:val="00FC0FE3"/>
    <w:rsid w:val="00FC3545"/>
    <w:rsid w:val="00FC3858"/>
    <w:rsid w:val="00FD07F1"/>
    <w:rsid w:val="00FD2AF2"/>
    <w:rsid w:val="00FD3091"/>
    <w:rsid w:val="00FE23B6"/>
    <w:rsid w:val="00FE6121"/>
    <w:rsid w:val="00FE7733"/>
    <w:rsid w:val="00FF25DD"/>
    <w:rsid w:val="00FF3B16"/>
    <w:rsid w:val="00FF4306"/>
    <w:rsid w:val="00FF4A13"/>
    <w:rsid w:val="00FF4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823D1"/>
  <w15:chartTrackingRefBased/>
  <w15:docId w15:val="{44E40430-33E2-4CBC-88C5-8E026E82F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2792"/>
  </w:style>
  <w:style w:type="paragraph" w:styleId="Heading2">
    <w:name w:val="heading 2"/>
    <w:basedOn w:val="Normal"/>
    <w:next w:val="Normal"/>
    <w:link w:val="Heading2Char"/>
    <w:qFormat/>
    <w:rsid w:val="000B2760"/>
    <w:pPr>
      <w:keepNext/>
      <w:spacing w:after="0" w:line="240" w:lineRule="auto"/>
      <w:jc w:val="right"/>
      <w:outlineLvl w:val="1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B2760"/>
    <w:rPr>
      <w:rFonts w:ascii="Times New Roman" w:eastAsia="Times New Roman" w:hAnsi="Times New Roman" w:cs="Times New Roman"/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B276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A1E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1355"/>
    <w:pPr>
      <w:ind w:left="720"/>
      <w:contextualSpacing/>
    </w:pPr>
  </w:style>
  <w:style w:type="paragraph" w:customStyle="1" w:styleId="Default">
    <w:name w:val="Default"/>
    <w:rsid w:val="00E8227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858E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3A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A51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51DD"/>
  </w:style>
  <w:style w:type="paragraph" w:styleId="Footer">
    <w:name w:val="footer"/>
    <w:basedOn w:val="Normal"/>
    <w:link w:val="FooterChar"/>
    <w:uiPriority w:val="99"/>
    <w:unhideWhenUsed/>
    <w:rsid w:val="00CA51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1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2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7047E-739C-4C41-8F6E-CC8974AB0B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6</TotalTime>
  <Pages>1</Pages>
  <Words>53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458</cp:revision>
  <cp:lastPrinted>2021-03-11T16:09:00Z</cp:lastPrinted>
  <dcterms:created xsi:type="dcterms:W3CDTF">2021-02-03T12:23:00Z</dcterms:created>
  <dcterms:modified xsi:type="dcterms:W3CDTF">2021-07-29T00:15:00Z</dcterms:modified>
</cp:coreProperties>
</file>